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C18822" w14:textId="127F190D" w:rsidR="00847C4B" w:rsidRPr="00E8181E" w:rsidRDefault="00847C4B" w:rsidP="00960FB0">
      <w:pPr>
        <w:pBdr>
          <w:bottom w:val="single" w:sz="4" w:space="1" w:color="2F5496" w:themeColor="accent1" w:themeShade="BF"/>
        </w:pBdr>
        <w:rPr>
          <w:color w:val="2F5496" w:themeColor="accent1" w:themeShade="BF"/>
          <w:sz w:val="52"/>
          <w:szCs w:val="52"/>
        </w:rPr>
      </w:pPr>
      <w:r w:rsidRPr="00E8181E">
        <w:rPr>
          <w:color w:val="2F5496" w:themeColor="accent1" w:themeShade="BF"/>
          <w:sz w:val="52"/>
          <w:szCs w:val="52"/>
        </w:rPr>
        <w:t>Installation/setup</w:t>
      </w:r>
    </w:p>
    <w:p w14:paraId="3010B3AF" w14:textId="24BA8D0A" w:rsidR="00B34960" w:rsidRDefault="00407B9B">
      <w:pPr>
        <w:rPr>
          <w:b/>
          <w:bCs/>
          <w:color w:val="2F5496" w:themeColor="accent1" w:themeShade="BF"/>
          <w:sz w:val="28"/>
          <w:szCs w:val="28"/>
        </w:rPr>
      </w:pPr>
      <w:r w:rsidRPr="00407B9B">
        <w:rPr>
          <w:b/>
          <w:bCs/>
          <w:color w:val="2F5496" w:themeColor="accent1" w:themeShade="BF"/>
          <w:sz w:val="28"/>
          <w:szCs w:val="28"/>
        </w:rPr>
        <w:t>Setup of facemask detector with fever/temperature feature:</w:t>
      </w:r>
    </w:p>
    <w:p w14:paraId="0851D48B" w14:textId="0C3FF5BA" w:rsidR="00B34960" w:rsidRDefault="00697EE0">
      <w:pPr>
        <w:rPr>
          <w:i/>
          <w:iCs/>
        </w:rPr>
      </w:pPr>
      <w:r w:rsidRPr="003170CA">
        <w:rPr>
          <w:i/>
          <w:iCs/>
        </w:rPr>
        <w:t xml:space="preserve">The following </w:t>
      </w:r>
      <w:r w:rsidR="00B9160A">
        <w:rPr>
          <w:i/>
          <w:iCs/>
        </w:rPr>
        <w:t>instructions</w:t>
      </w:r>
      <w:r w:rsidRPr="003170CA">
        <w:rPr>
          <w:i/>
          <w:iCs/>
        </w:rPr>
        <w:t xml:space="preserve"> </w:t>
      </w:r>
      <w:r w:rsidR="009523A8" w:rsidRPr="003170CA">
        <w:rPr>
          <w:i/>
          <w:iCs/>
        </w:rPr>
        <w:t>assumes you have a working Jetson Nano running Jetpack v4.5</w:t>
      </w:r>
    </w:p>
    <w:p w14:paraId="7DABF06C" w14:textId="5F2551B7" w:rsidR="00911148" w:rsidRDefault="00B675FB">
      <w:r>
        <w:t>The facemask detector script can be run on any device (performance will vary)</w:t>
      </w:r>
      <w:r w:rsidR="00690CD4">
        <w:t>, running the facemask detector with the thermal feature will only work with a properly configured Jetson Nano with a Lepton thermal module</w:t>
      </w:r>
      <w:r w:rsidR="00C109DE">
        <w:t xml:space="preserve"> attached</w:t>
      </w:r>
      <w:r w:rsidR="00690CD4">
        <w:t>.</w:t>
      </w:r>
    </w:p>
    <w:p w14:paraId="35BCCD52" w14:textId="77777777" w:rsidR="0019300E" w:rsidRPr="00B675FB" w:rsidRDefault="0019300E"/>
    <w:p w14:paraId="40457D85" w14:textId="25DBAD2F" w:rsidR="004A7ABF" w:rsidRPr="000241CD" w:rsidRDefault="004A7ABF">
      <w:pPr>
        <w:rPr>
          <w:b/>
          <w:bCs/>
          <w:color w:val="2F5496" w:themeColor="accent1" w:themeShade="BF"/>
          <w:sz w:val="28"/>
          <w:szCs w:val="28"/>
        </w:rPr>
      </w:pPr>
      <w:r w:rsidRPr="000241CD">
        <w:rPr>
          <w:b/>
          <w:bCs/>
          <w:color w:val="2F5496" w:themeColor="accent1" w:themeShade="BF"/>
          <w:sz w:val="28"/>
          <w:szCs w:val="28"/>
        </w:rPr>
        <w:t>Thermal grabber (C++) setup</w:t>
      </w:r>
      <w:r w:rsidR="001A3DF1" w:rsidRPr="000241CD">
        <w:rPr>
          <w:b/>
          <w:bCs/>
          <w:color w:val="2F5496" w:themeColor="accent1" w:themeShade="BF"/>
          <w:sz w:val="28"/>
          <w:szCs w:val="28"/>
        </w:rPr>
        <w:t xml:space="preserve"> (Jetson Nano ONLY)</w:t>
      </w:r>
      <w:r w:rsidRPr="000241CD">
        <w:rPr>
          <w:b/>
          <w:bCs/>
          <w:color w:val="2F5496" w:themeColor="accent1" w:themeShade="BF"/>
          <w:sz w:val="28"/>
          <w:szCs w:val="28"/>
        </w:rPr>
        <w:t>:</w:t>
      </w:r>
    </w:p>
    <w:p w14:paraId="660ECCB9" w14:textId="76255339" w:rsidR="00983D67" w:rsidRPr="00983D67" w:rsidRDefault="00983D67">
      <w:pPr>
        <w:rPr>
          <w:rFonts w:cstheme="minorHAnsi"/>
        </w:rPr>
      </w:pPr>
      <w:r w:rsidRPr="00983D67">
        <w:rPr>
          <w:rFonts w:cstheme="minorHAnsi"/>
        </w:rPr>
        <w:t>Hardware</w:t>
      </w:r>
      <w:r>
        <w:rPr>
          <w:rFonts w:cstheme="minorHAnsi"/>
        </w:rPr>
        <w:t>:</w:t>
      </w:r>
    </w:p>
    <w:p w14:paraId="778FACD4" w14:textId="7DF0B2DE" w:rsidR="00983D67" w:rsidRPr="005670F4" w:rsidRDefault="00983D67" w:rsidP="005670F4">
      <w:pPr>
        <w:pStyle w:val="ListParagraph"/>
        <w:numPr>
          <w:ilvl w:val="0"/>
          <w:numId w:val="1"/>
        </w:numPr>
        <w:rPr>
          <w:rFonts w:cstheme="minorHAnsi"/>
        </w:rPr>
      </w:pPr>
      <w:r w:rsidRPr="005670F4">
        <w:rPr>
          <w:rFonts w:cstheme="minorHAnsi"/>
        </w:rPr>
        <w:t>CENSIS IoT2Go Kit (with Jetson Nano and Logitech C920 webcam)</w:t>
      </w:r>
    </w:p>
    <w:p w14:paraId="3EE85480" w14:textId="0C475509" w:rsidR="00983D67" w:rsidRPr="005670F4" w:rsidRDefault="00983D67" w:rsidP="005670F4">
      <w:pPr>
        <w:pStyle w:val="ListParagraph"/>
        <w:numPr>
          <w:ilvl w:val="0"/>
          <w:numId w:val="1"/>
        </w:numPr>
        <w:rPr>
          <w:rFonts w:cstheme="minorHAnsi"/>
        </w:rPr>
      </w:pPr>
      <w:r w:rsidRPr="005670F4">
        <w:rPr>
          <w:rFonts w:cstheme="minorHAnsi"/>
        </w:rPr>
        <w:t>FLIR Lepton® 3 (Thermal camera)</w:t>
      </w:r>
    </w:p>
    <w:p w14:paraId="13FCCD02" w14:textId="1ED4F20B" w:rsidR="00983D67" w:rsidRPr="005670F4" w:rsidRDefault="00983D67" w:rsidP="005670F4">
      <w:pPr>
        <w:pStyle w:val="ListParagraph"/>
        <w:numPr>
          <w:ilvl w:val="0"/>
          <w:numId w:val="1"/>
        </w:numPr>
        <w:rPr>
          <w:rFonts w:cstheme="minorHAnsi"/>
        </w:rPr>
      </w:pPr>
      <w:r w:rsidRPr="005670F4">
        <w:rPr>
          <w:rFonts w:cstheme="minorHAnsi"/>
        </w:rPr>
        <w:t>FLIR Lepton® Breakout Board v2.0</w:t>
      </w:r>
    </w:p>
    <w:p w14:paraId="61C61CAD" w14:textId="012DC596" w:rsidR="00983D67" w:rsidRDefault="007278B7" w:rsidP="00FA4A77">
      <w:pPr>
        <w:pStyle w:val="ListParagraph"/>
        <w:numPr>
          <w:ilvl w:val="0"/>
          <w:numId w:val="1"/>
        </w:numPr>
        <w:rPr>
          <w:rFonts w:cstheme="minorHAnsi"/>
        </w:rPr>
      </w:pPr>
      <w:r w:rsidRPr="005670F4">
        <w:rPr>
          <w:rFonts w:cstheme="minorHAnsi"/>
        </w:rPr>
        <w:t xml:space="preserve">7 </w:t>
      </w:r>
      <w:proofErr w:type="spellStart"/>
      <w:r w:rsidRPr="005670F4">
        <w:rPr>
          <w:rFonts w:cstheme="minorHAnsi"/>
        </w:rPr>
        <w:t>FtF</w:t>
      </w:r>
      <w:proofErr w:type="spellEnd"/>
      <w:r w:rsidRPr="005670F4">
        <w:rPr>
          <w:rFonts w:cstheme="minorHAnsi"/>
        </w:rPr>
        <w:t xml:space="preserve"> jumper wires</w:t>
      </w:r>
    </w:p>
    <w:p w14:paraId="5401B5C0" w14:textId="77777777" w:rsidR="004508B7" w:rsidRPr="004508B7" w:rsidRDefault="004508B7" w:rsidP="004508B7">
      <w:pPr>
        <w:rPr>
          <w:rFonts w:cstheme="minorHAnsi"/>
        </w:rPr>
      </w:pPr>
    </w:p>
    <w:p w14:paraId="40D0FCA0" w14:textId="0869C545" w:rsidR="004A7ABF" w:rsidRPr="000340CE" w:rsidRDefault="004A7ABF">
      <w:r w:rsidRPr="000340CE">
        <w:t>Install build requirements</w:t>
      </w:r>
      <w:r w:rsidR="008953A4" w:rsidRPr="000340CE">
        <w:t>: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338"/>
      </w:tblGrid>
      <w:tr w:rsidR="008953A4" w14:paraId="2FAD40E1" w14:textId="77777777" w:rsidTr="00AF4B7C">
        <w:tc>
          <w:tcPr>
            <w:tcW w:w="10338" w:type="dxa"/>
            <w:shd w:val="clear" w:color="auto" w:fill="D9E2F3" w:themeFill="accent1" w:themeFillTint="33"/>
          </w:tcPr>
          <w:p w14:paraId="7EEB9B2E" w14:textId="40BC610C" w:rsidR="008953A4" w:rsidRPr="008953A4" w:rsidRDefault="008953A4" w:rsidP="00012A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8953A4">
              <w:rPr>
                <w:rFonts w:ascii="Consolas" w:hAnsi="Consolas"/>
                <w:sz w:val="20"/>
                <w:szCs w:val="20"/>
              </w:rPr>
              <w:t>sudo apt install build-essential g++ libopencv-dev</w:t>
            </w:r>
          </w:p>
        </w:tc>
      </w:tr>
    </w:tbl>
    <w:p w14:paraId="4F77C069" w14:textId="77777777" w:rsidR="008D2EA5" w:rsidRDefault="008D2EA5"/>
    <w:p w14:paraId="20C71B40" w14:textId="424AED20" w:rsidR="004A7ABF" w:rsidRPr="000340CE" w:rsidRDefault="004A7ABF">
      <w:r w:rsidRPr="000340CE">
        <w:t>Download CMake 3.18: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338"/>
      </w:tblGrid>
      <w:tr w:rsidR="008953A4" w14:paraId="053842FB" w14:textId="77777777" w:rsidTr="00AF4B7C">
        <w:tc>
          <w:tcPr>
            <w:tcW w:w="10338" w:type="dxa"/>
            <w:shd w:val="clear" w:color="auto" w:fill="D9E2F3" w:themeFill="accent1" w:themeFillTint="33"/>
          </w:tcPr>
          <w:p w14:paraId="73A344BD" w14:textId="77777777" w:rsidR="008953A4" w:rsidRPr="004A7ABF" w:rsidRDefault="008953A4" w:rsidP="008953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version=3.18</w:t>
            </w:r>
          </w:p>
          <w:p w14:paraId="5990FE9E" w14:textId="77777777" w:rsidR="008953A4" w:rsidRPr="004A7ABF" w:rsidRDefault="008953A4" w:rsidP="008953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build=1</w:t>
            </w:r>
          </w:p>
          <w:p w14:paraId="2A84EC42" w14:textId="77777777" w:rsidR="008953A4" w:rsidRPr="004A7ABF" w:rsidRDefault="008953A4" w:rsidP="008953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mkdir ~/temp</w:t>
            </w:r>
          </w:p>
          <w:p w14:paraId="4868794A" w14:textId="77777777" w:rsidR="008953A4" w:rsidRPr="004A7ABF" w:rsidRDefault="008953A4" w:rsidP="008953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cd ~/temp</w:t>
            </w:r>
          </w:p>
          <w:p w14:paraId="6B01F980" w14:textId="77777777" w:rsidR="008953A4" w:rsidRPr="004A7ABF" w:rsidRDefault="008953A4" w:rsidP="008953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wget https://cmake.org/files/v$version/cmake-$version.$build.tar.gz</w:t>
            </w:r>
          </w:p>
          <w:p w14:paraId="45CD99BD" w14:textId="77777777" w:rsidR="008953A4" w:rsidRPr="004A7ABF" w:rsidRDefault="008953A4" w:rsidP="008953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</w:pPr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tar -</w:t>
            </w:r>
            <w:proofErr w:type="spellStart"/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xzvf</w:t>
            </w:r>
            <w:proofErr w:type="spellEnd"/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 xml:space="preserve"> cmake-$</w:t>
            </w:r>
            <w:proofErr w:type="gramStart"/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version.$</w:t>
            </w:r>
            <w:proofErr w:type="gramEnd"/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build.tar.gz</w:t>
            </w:r>
          </w:p>
          <w:p w14:paraId="183D5D7D" w14:textId="52E2B57C" w:rsidR="008953A4" w:rsidRPr="008953A4" w:rsidRDefault="008953A4" w:rsidP="008953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 xml:space="preserve">cd </w:t>
            </w:r>
            <w:proofErr w:type="spellStart"/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cmake</w:t>
            </w:r>
            <w:proofErr w:type="spellEnd"/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-$</w:t>
            </w:r>
            <w:proofErr w:type="spellStart"/>
            <w:proofErr w:type="gramStart"/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version.$</w:t>
            </w:r>
            <w:proofErr w:type="gramEnd"/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build</w:t>
            </w:r>
            <w:proofErr w:type="spellEnd"/>
            <w:r w:rsidRPr="004A7ABF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GB"/>
              </w:rPr>
              <w:t>/</w:t>
            </w:r>
          </w:p>
        </w:tc>
      </w:tr>
    </w:tbl>
    <w:p w14:paraId="4366B477" w14:textId="77777777" w:rsidR="008D2EA5" w:rsidRDefault="008D2EA5"/>
    <w:p w14:paraId="26865837" w14:textId="401D698A" w:rsidR="009D0E52" w:rsidRPr="000340CE" w:rsidRDefault="009D0E52">
      <w:r w:rsidRPr="000340CE">
        <w:t>Build and install CMake: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338"/>
      </w:tblGrid>
      <w:tr w:rsidR="009D0E52" w14:paraId="7EB4F2D7" w14:textId="77777777" w:rsidTr="00AF4B7C">
        <w:trPr>
          <w:trHeight w:val="343"/>
        </w:trPr>
        <w:tc>
          <w:tcPr>
            <w:tcW w:w="10338" w:type="dxa"/>
            <w:shd w:val="clear" w:color="auto" w:fill="D9E2F3" w:themeFill="accent1" w:themeFillTint="33"/>
          </w:tcPr>
          <w:p w14:paraId="03644A44" w14:textId="77777777" w:rsidR="009D0E52" w:rsidRPr="009D0E52" w:rsidRDefault="009D0E52" w:rsidP="009D0E5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/>
                <w:sz w:val="20"/>
                <w:szCs w:val="20"/>
              </w:rPr>
            </w:pPr>
            <w:bookmarkStart w:id="0" w:name="_Hlk67342990"/>
            <w:bookmarkStart w:id="1" w:name="_Hlk67342997"/>
            <w:proofErr w:type="gramStart"/>
            <w:r w:rsidRPr="009D0E52">
              <w:rPr>
                <w:rFonts w:ascii="Consolas" w:hAnsi="Consolas"/>
                <w:sz w:val="20"/>
                <w:szCs w:val="20"/>
              </w:rPr>
              <w:t>./</w:t>
            </w:r>
            <w:proofErr w:type="gramEnd"/>
            <w:r w:rsidRPr="009D0E52">
              <w:rPr>
                <w:rFonts w:ascii="Consolas" w:hAnsi="Consolas"/>
                <w:sz w:val="20"/>
                <w:szCs w:val="20"/>
              </w:rPr>
              <w:t>bootstrap</w:t>
            </w:r>
          </w:p>
          <w:p w14:paraId="3981B399" w14:textId="77777777" w:rsidR="009D0E52" w:rsidRPr="009D0E52" w:rsidRDefault="009D0E52" w:rsidP="009D0E5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/>
                <w:sz w:val="20"/>
                <w:szCs w:val="20"/>
              </w:rPr>
            </w:pPr>
            <w:r w:rsidRPr="009D0E52">
              <w:rPr>
                <w:rFonts w:ascii="Consolas" w:hAnsi="Consolas"/>
                <w:sz w:val="20"/>
                <w:szCs w:val="20"/>
              </w:rPr>
              <w:t>make -j$(</w:t>
            </w:r>
            <w:proofErr w:type="spellStart"/>
            <w:r w:rsidRPr="009D0E52">
              <w:rPr>
                <w:rFonts w:ascii="Consolas" w:hAnsi="Consolas"/>
                <w:sz w:val="20"/>
                <w:szCs w:val="20"/>
              </w:rPr>
              <w:t>nproc</w:t>
            </w:r>
            <w:proofErr w:type="spellEnd"/>
            <w:r w:rsidRPr="009D0E52">
              <w:rPr>
                <w:rFonts w:ascii="Consolas" w:hAnsi="Consolas"/>
                <w:sz w:val="20"/>
                <w:szCs w:val="20"/>
              </w:rPr>
              <w:t>)</w:t>
            </w:r>
          </w:p>
          <w:p w14:paraId="1D69CB9C" w14:textId="3FD3C475" w:rsidR="009D0E52" w:rsidRPr="008953A4" w:rsidRDefault="009D0E52" w:rsidP="009D0E5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9D0E52">
              <w:rPr>
                <w:rFonts w:ascii="Consolas" w:hAnsi="Consolas"/>
                <w:sz w:val="20"/>
                <w:szCs w:val="20"/>
              </w:rPr>
              <w:t>sudo make install</w:t>
            </w:r>
            <w:bookmarkEnd w:id="0"/>
          </w:p>
        </w:tc>
      </w:tr>
      <w:bookmarkEnd w:id="1"/>
    </w:tbl>
    <w:p w14:paraId="3E8CACE5" w14:textId="77777777" w:rsidR="00CF2FDD" w:rsidRPr="008D2EA5" w:rsidRDefault="00CF2FDD"/>
    <w:p w14:paraId="6E7B5B7A" w14:textId="5D77E132" w:rsidR="00CE05A8" w:rsidRDefault="00CE05A8">
      <w:pPr>
        <w:rPr>
          <w:i/>
          <w:iCs/>
        </w:rPr>
      </w:pPr>
      <w:r>
        <w:rPr>
          <w:i/>
          <w:iCs/>
        </w:rPr>
        <w:t xml:space="preserve">You may get an error concerning </w:t>
      </w:r>
      <w:proofErr w:type="gramStart"/>
      <w:r>
        <w:rPr>
          <w:i/>
          <w:iCs/>
        </w:rPr>
        <w:t>OpenSSL, if</w:t>
      </w:r>
      <w:proofErr w:type="gramEnd"/>
      <w:r>
        <w:rPr>
          <w:i/>
          <w:iCs/>
        </w:rPr>
        <w:t xml:space="preserve"> this occurs </w:t>
      </w:r>
      <w:r w:rsidR="00D54A77">
        <w:rPr>
          <w:i/>
          <w:iCs/>
        </w:rPr>
        <w:t xml:space="preserve">run </w:t>
      </w:r>
      <w:r w:rsidR="0058775C">
        <w:rPr>
          <w:i/>
          <w:iCs/>
        </w:rPr>
        <w:t>the following command</w:t>
      </w:r>
      <w:r w:rsidR="00D54A77">
        <w:rPr>
          <w:i/>
          <w:iCs/>
        </w:rPr>
        <w:t>: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338"/>
      </w:tblGrid>
      <w:tr w:rsidR="00D54A77" w14:paraId="24A7FF6C" w14:textId="77777777" w:rsidTr="00AF4B7C">
        <w:trPr>
          <w:trHeight w:val="148"/>
        </w:trPr>
        <w:tc>
          <w:tcPr>
            <w:tcW w:w="10338" w:type="dxa"/>
            <w:shd w:val="clear" w:color="auto" w:fill="D9E2F3" w:themeFill="accent1" w:themeFillTint="33"/>
          </w:tcPr>
          <w:p w14:paraId="7B0C5F11" w14:textId="40563129" w:rsidR="00D54A77" w:rsidRPr="008953A4" w:rsidRDefault="00D54A77" w:rsidP="00012A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bookmarkStart w:id="2" w:name="_Hlk67352061"/>
            <w:r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sudo apt-get install </w:t>
            </w:r>
            <w:proofErr w:type="spellStart"/>
            <w:r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libssl</w:t>
            </w:r>
            <w:proofErr w:type="spellEnd"/>
            <w:r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-dev</w:t>
            </w:r>
          </w:p>
        </w:tc>
      </w:tr>
      <w:bookmarkEnd w:id="2"/>
    </w:tbl>
    <w:p w14:paraId="52455261" w14:textId="77777777" w:rsidR="00C4776D" w:rsidRDefault="00C4776D">
      <w:pPr>
        <w:rPr>
          <w:b/>
          <w:bCs/>
          <w:i/>
          <w:iCs/>
        </w:rPr>
      </w:pPr>
    </w:p>
    <w:p w14:paraId="4424B08E" w14:textId="3D005EE5" w:rsidR="00CF2FDD" w:rsidRDefault="00C335FA">
      <w:pPr>
        <w:rPr>
          <w:b/>
          <w:bCs/>
          <w:i/>
          <w:iCs/>
        </w:rPr>
      </w:pPr>
      <w:r w:rsidRPr="001E7211">
        <w:rPr>
          <w:b/>
          <w:bCs/>
          <w:i/>
          <w:iCs/>
        </w:rPr>
        <w:t xml:space="preserve">To build the thermal grabber program make sure you are within the </w:t>
      </w:r>
      <w:proofErr w:type="spellStart"/>
      <w:r w:rsidR="001E7211" w:rsidRPr="00D07911">
        <w:rPr>
          <w:rFonts w:ascii="Consolas" w:eastAsia="Times New Roman" w:hAnsi="Consolas" w:cs="Courier New"/>
          <w:b/>
          <w:bCs/>
          <w:sz w:val="20"/>
          <w:szCs w:val="20"/>
          <w:lang w:eastAsia="en-GB"/>
        </w:rPr>
        <w:t>thermal_grabber</w:t>
      </w:r>
      <w:proofErr w:type="spellEnd"/>
      <w:r w:rsidR="001E7211" w:rsidRPr="001E7211">
        <w:rPr>
          <w:b/>
          <w:bCs/>
          <w:i/>
          <w:iCs/>
        </w:rPr>
        <w:t xml:space="preserve"> directory</w:t>
      </w:r>
      <w:r w:rsidR="001E7211">
        <w:rPr>
          <w:b/>
          <w:bCs/>
          <w:i/>
          <w:iCs/>
        </w:rPr>
        <w:t xml:space="preserve"> when running the following commands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338"/>
      </w:tblGrid>
      <w:tr w:rsidR="00944661" w14:paraId="7C123872" w14:textId="77777777" w:rsidTr="00AF4B7C">
        <w:trPr>
          <w:trHeight w:val="343"/>
        </w:trPr>
        <w:tc>
          <w:tcPr>
            <w:tcW w:w="10338" w:type="dxa"/>
            <w:shd w:val="clear" w:color="auto" w:fill="D9E2F3" w:themeFill="accent1" w:themeFillTint="33"/>
          </w:tcPr>
          <w:p w14:paraId="0359BDE1" w14:textId="51FA8A1C" w:rsidR="005B7788" w:rsidRPr="005B7788" w:rsidRDefault="005B7788" w:rsidP="005B77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/>
                <w:sz w:val="20"/>
                <w:szCs w:val="20"/>
              </w:rPr>
            </w:pPr>
            <w:bookmarkStart w:id="3" w:name="_Hlk67352056"/>
            <w:r w:rsidRPr="005B7788">
              <w:rPr>
                <w:rFonts w:ascii="Consolas" w:hAnsi="Consolas"/>
                <w:sz w:val="20"/>
                <w:szCs w:val="20"/>
              </w:rPr>
              <w:t>mkdir build</w:t>
            </w:r>
          </w:p>
          <w:p w14:paraId="24D61411" w14:textId="441D7512" w:rsidR="005B7788" w:rsidRPr="005B7788" w:rsidRDefault="005B7788" w:rsidP="005B77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/>
                <w:sz w:val="20"/>
                <w:szCs w:val="20"/>
              </w:rPr>
            </w:pPr>
            <w:r w:rsidRPr="005B7788">
              <w:rPr>
                <w:rFonts w:ascii="Consolas" w:hAnsi="Consolas"/>
                <w:sz w:val="20"/>
                <w:szCs w:val="20"/>
              </w:rPr>
              <w:t>cd build</w:t>
            </w:r>
          </w:p>
          <w:bookmarkEnd w:id="3"/>
          <w:p w14:paraId="43CC93E9" w14:textId="458C4295" w:rsidR="005B7788" w:rsidRPr="005B7788" w:rsidRDefault="005B7788" w:rsidP="005B77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/>
                <w:sz w:val="20"/>
                <w:szCs w:val="20"/>
              </w:rPr>
            </w:pPr>
            <w:proofErr w:type="spellStart"/>
            <w:r w:rsidRPr="005B7788">
              <w:rPr>
                <w:rFonts w:ascii="Consolas" w:hAnsi="Consolas"/>
                <w:sz w:val="20"/>
                <w:szCs w:val="20"/>
              </w:rPr>
              <w:t>cmake</w:t>
            </w:r>
            <w:proofErr w:type="spellEnd"/>
            <w:proofErr w:type="gramStart"/>
            <w:r w:rsidRPr="005B7788">
              <w:rPr>
                <w:rFonts w:ascii="Consolas" w:hAnsi="Consolas"/>
                <w:sz w:val="20"/>
                <w:szCs w:val="20"/>
              </w:rPr>
              <w:t xml:space="preserve"> ..</w:t>
            </w:r>
            <w:proofErr w:type="gramEnd"/>
          </w:p>
          <w:p w14:paraId="1A533347" w14:textId="132B41AB" w:rsidR="005B7788" w:rsidRPr="005B7788" w:rsidRDefault="005B7788" w:rsidP="005B77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/>
                <w:sz w:val="20"/>
                <w:szCs w:val="20"/>
              </w:rPr>
            </w:pPr>
            <w:r w:rsidRPr="005B7788">
              <w:rPr>
                <w:rFonts w:ascii="Consolas" w:hAnsi="Consolas"/>
                <w:sz w:val="20"/>
                <w:szCs w:val="20"/>
              </w:rPr>
              <w:t>make</w:t>
            </w:r>
          </w:p>
          <w:p w14:paraId="381AED66" w14:textId="253D9945" w:rsidR="00944661" w:rsidRPr="008953A4" w:rsidRDefault="005B7788" w:rsidP="005B778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5B7788">
              <w:rPr>
                <w:rFonts w:ascii="Consolas" w:hAnsi="Consolas"/>
                <w:sz w:val="20"/>
                <w:szCs w:val="20"/>
              </w:rPr>
              <w:t>cd</w:t>
            </w:r>
            <w:proofErr w:type="gramStart"/>
            <w:r w:rsidRPr="005B7788">
              <w:rPr>
                <w:rFonts w:ascii="Consolas" w:hAnsi="Consolas"/>
                <w:sz w:val="20"/>
                <w:szCs w:val="20"/>
              </w:rPr>
              <w:t xml:space="preserve"> ..</w:t>
            </w:r>
            <w:proofErr w:type="gramEnd"/>
          </w:p>
        </w:tc>
      </w:tr>
    </w:tbl>
    <w:p w14:paraId="3AA6F436" w14:textId="6D62A779" w:rsidR="00341ECA" w:rsidRDefault="00587372">
      <w:r>
        <w:lastRenderedPageBreak/>
        <w:t>We</w:t>
      </w:r>
      <w:r w:rsidR="002D7036">
        <w:t xml:space="preserve"> need to increase the SPI</w:t>
      </w:r>
      <w:r w:rsidR="00F342A2">
        <w:t xml:space="preserve"> buffer size as the default is set to 4096 bytes </w:t>
      </w:r>
      <w:r w:rsidR="00341ECA">
        <w:t>which is too small for the Lepton 3 thermal module.</w:t>
      </w:r>
    </w:p>
    <w:p w14:paraId="4A85DAFC" w14:textId="194ECF4A" w:rsidR="005C33D5" w:rsidRDefault="00341ECA">
      <w:r>
        <w:t xml:space="preserve">To increase the SPI buffer size </w:t>
      </w:r>
      <w:r w:rsidR="00B67CB0">
        <w:t>run the following command: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9016"/>
      </w:tblGrid>
      <w:tr w:rsidR="00B67CB0" w14:paraId="74FB26F0" w14:textId="77777777" w:rsidTr="008654B2">
        <w:trPr>
          <w:trHeight w:val="148"/>
        </w:trPr>
        <w:tc>
          <w:tcPr>
            <w:tcW w:w="9016" w:type="dxa"/>
            <w:shd w:val="clear" w:color="auto" w:fill="D9E2F3" w:themeFill="accent1" w:themeFillTint="33"/>
          </w:tcPr>
          <w:p w14:paraId="0C780F99" w14:textId="2F95040C" w:rsidR="00B67CB0" w:rsidRPr="008953A4" w:rsidRDefault="00B67CB0" w:rsidP="008654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B67CB0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sudo </w:t>
            </w:r>
            <w:proofErr w:type="spellStart"/>
            <w:r w:rsidRPr="00B67CB0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gedit</w:t>
            </w:r>
            <w:proofErr w:type="spellEnd"/>
            <w:r w:rsidRPr="00B67CB0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 /etc/</w:t>
            </w:r>
            <w:proofErr w:type="spellStart"/>
            <w:r w:rsidRPr="00B67CB0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modprobe.d</w:t>
            </w:r>
            <w:proofErr w:type="spellEnd"/>
            <w:r w:rsidRPr="00B67CB0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/</w:t>
            </w:r>
            <w:proofErr w:type="spellStart"/>
            <w:r w:rsidRPr="00B67CB0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spidev.conf</w:t>
            </w:r>
            <w:proofErr w:type="spellEnd"/>
          </w:p>
        </w:tc>
      </w:tr>
    </w:tbl>
    <w:p w14:paraId="4354CB0B" w14:textId="77777777" w:rsidR="00510FBB" w:rsidRDefault="00510FBB"/>
    <w:p w14:paraId="0ADC4C03" w14:textId="23C34763" w:rsidR="005A0133" w:rsidRDefault="003400FA">
      <w:r>
        <w:t>Then enter the following line</w:t>
      </w:r>
      <w:r w:rsidR="00E360E1">
        <w:t xml:space="preserve">, </w:t>
      </w:r>
      <w:r w:rsidR="00350235">
        <w:t>save</w:t>
      </w:r>
      <w:r w:rsidR="00E360E1">
        <w:t>, and restart the Jetson Nano</w:t>
      </w:r>
      <w:r>
        <w:t>: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9016"/>
      </w:tblGrid>
      <w:tr w:rsidR="003400FA" w14:paraId="6F59A83B" w14:textId="77777777" w:rsidTr="008654B2">
        <w:trPr>
          <w:trHeight w:val="148"/>
        </w:trPr>
        <w:tc>
          <w:tcPr>
            <w:tcW w:w="9016" w:type="dxa"/>
            <w:shd w:val="clear" w:color="auto" w:fill="D9E2F3" w:themeFill="accent1" w:themeFillTint="33"/>
          </w:tcPr>
          <w:p w14:paraId="15120515" w14:textId="665810B8" w:rsidR="003400FA" w:rsidRPr="008953A4" w:rsidRDefault="00A23D69" w:rsidP="008654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A23D69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options </w:t>
            </w:r>
            <w:proofErr w:type="spellStart"/>
            <w:r w:rsidRPr="00A23D69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spidev</w:t>
            </w:r>
            <w:proofErr w:type="spellEnd"/>
            <w:r w:rsidRPr="00A23D69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 </w:t>
            </w:r>
            <w:proofErr w:type="spellStart"/>
            <w:r w:rsidRPr="00A23D69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bufsiz</w:t>
            </w:r>
            <w:proofErr w:type="spellEnd"/>
            <w:r w:rsidRPr="00A23D69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=20480</w:t>
            </w:r>
          </w:p>
        </w:tc>
      </w:tr>
    </w:tbl>
    <w:p w14:paraId="01525A60" w14:textId="71F2DEDE" w:rsidR="00EE7F09" w:rsidRDefault="00EE7F09"/>
    <w:p w14:paraId="0D5CE695" w14:textId="2BD79D39" w:rsidR="003579BC" w:rsidRDefault="00ED70FB">
      <w:r>
        <w:t xml:space="preserve">If the buffer size was set correctly the output from the following command should be </w:t>
      </w:r>
      <w:r w:rsidRPr="00ED70FB">
        <w:rPr>
          <w:i/>
          <w:iCs/>
        </w:rPr>
        <w:t>20480</w:t>
      </w:r>
      <w:r>
        <w:t>.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9016"/>
      </w:tblGrid>
      <w:tr w:rsidR="003743F2" w14:paraId="2B462CC1" w14:textId="77777777" w:rsidTr="00456AAB">
        <w:trPr>
          <w:trHeight w:val="148"/>
        </w:trPr>
        <w:tc>
          <w:tcPr>
            <w:tcW w:w="9016" w:type="dxa"/>
            <w:shd w:val="clear" w:color="auto" w:fill="D9E2F3" w:themeFill="accent1" w:themeFillTint="33"/>
          </w:tcPr>
          <w:p w14:paraId="3613A8F9" w14:textId="53C54EE8" w:rsidR="003743F2" w:rsidRPr="008953A4" w:rsidRDefault="00ED70FB" w:rsidP="00456AA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ED70FB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cat /sys/module/</w:t>
            </w:r>
            <w:proofErr w:type="spellStart"/>
            <w:r w:rsidRPr="00ED70FB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spidev</w:t>
            </w:r>
            <w:proofErr w:type="spellEnd"/>
            <w:r w:rsidRPr="00ED70FB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/parameters/</w:t>
            </w:r>
            <w:proofErr w:type="spellStart"/>
            <w:r w:rsidRPr="00ED70FB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bufsiz</w:t>
            </w:r>
            <w:proofErr w:type="spellEnd"/>
          </w:p>
        </w:tc>
      </w:tr>
    </w:tbl>
    <w:p w14:paraId="006A8830" w14:textId="77ED4E3F" w:rsidR="003743F2" w:rsidRDefault="003743F2"/>
    <w:p w14:paraId="60372FF1" w14:textId="2539BDA2" w:rsidR="005C33D5" w:rsidRDefault="005C33D5">
      <w:pPr>
        <w:rPr>
          <w:b/>
          <w:bCs/>
          <w:color w:val="2F5496" w:themeColor="accent1" w:themeShade="BF"/>
          <w:sz w:val="24"/>
          <w:szCs w:val="24"/>
        </w:rPr>
      </w:pPr>
      <w:r>
        <w:rPr>
          <w:b/>
          <w:bCs/>
          <w:color w:val="2F5496" w:themeColor="accent1" w:themeShade="BF"/>
          <w:sz w:val="24"/>
          <w:szCs w:val="24"/>
        </w:rPr>
        <w:t>Hardware setup</w:t>
      </w:r>
    </w:p>
    <w:p w14:paraId="74B456A0" w14:textId="77777777" w:rsidR="00701E08" w:rsidRDefault="00A6396D">
      <w:r>
        <w:t>Connect the breakout board to the Jetson Nano GPIO pins as shown.</w:t>
      </w:r>
    </w:p>
    <w:p w14:paraId="73EF9941" w14:textId="1F5CE088" w:rsidR="00A6396D" w:rsidRPr="00A6396D" w:rsidRDefault="00987C01">
      <w:r>
        <w:t xml:space="preserve"> (Diagrams available in larger format within documentation fold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0"/>
        <w:gridCol w:w="5076"/>
      </w:tblGrid>
      <w:tr w:rsidR="004F4EFA" w14:paraId="5EACA7E3" w14:textId="77777777" w:rsidTr="006A0BA6">
        <w:tc>
          <w:tcPr>
            <w:tcW w:w="4810" w:type="dxa"/>
            <w:tcBorders>
              <w:top w:val="nil"/>
              <w:left w:val="nil"/>
              <w:bottom w:val="nil"/>
              <w:right w:val="nil"/>
            </w:tcBorders>
          </w:tcPr>
          <w:p w14:paraId="56AE8711" w14:textId="491E8BBC" w:rsidR="00D505FE" w:rsidRPr="006A0BA6" w:rsidRDefault="00193467">
            <w:pPr>
              <w:rPr>
                <w:i/>
                <w:iCs/>
                <w:color w:val="2F5496" w:themeColor="accent1" w:themeShade="BF"/>
                <w:sz w:val="24"/>
                <w:szCs w:val="24"/>
              </w:rPr>
            </w:pPr>
            <w:r w:rsidRPr="006A0BA6"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1" locked="0" layoutInCell="1" allowOverlap="1" wp14:anchorId="2ECA2BA1" wp14:editId="4488C8B4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190500</wp:posOffset>
                  </wp:positionV>
                  <wp:extent cx="2647950" cy="5594985"/>
                  <wp:effectExtent l="0" t="0" r="0" b="5715"/>
                  <wp:wrapTight wrapText="bothSides">
                    <wp:wrapPolygon edited="0">
                      <wp:start x="0" y="0"/>
                      <wp:lineTo x="0" y="21549"/>
                      <wp:lineTo x="21445" y="21549"/>
                      <wp:lineTo x="21445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7950" cy="55949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E1808" w:rsidRPr="006A0BA6">
              <w:rPr>
                <w:i/>
                <w:iCs/>
              </w:rPr>
              <w:t>Jetson Nano board</w:t>
            </w:r>
          </w:p>
        </w:tc>
        <w:tc>
          <w:tcPr>
            <w:tcW w:w="4206" w:type="dxa"/>
            <w:tcBorders>
              <w:top w:val="nil"/>
              <w:left w:val="nil"/>
              <w:bottom w:val="nil"/>
              <w:right w:val="nil"/>
            </w:tcBorders>
          </w:tcPr>
          <w:p w14:paraId="00808CF8" w14:textId="4EFB1859" w:rsidR="00D505FE" w:rsidRPr="006A0BA6" w:rsidRDefault="00C40514">
            <w:pPr>
              <w:rPr>
                <w:i/>
                <w:iCs/>
                <w:color w:val="2F5496" w:themeColor="accent1" w:themeShade="BF"/>
                <w:sz w:val="24"/>
                <w:szCs w:val="24"/>
              </w:rPr>
            </w:pPr>
            <w:r>
              <w:rPr>
                <w:i/>
                <w:iCs/>
                <w:noProof/>
                <w:sz w:val="20"/>
                <w:szCs w:val="20"/>
              </w:rPr>
              <w:drawing>
                <wp:anchor distT="0" distB="0" distL="114300" distR="114300" simplePos="0" relativeHeight="251660288" behindDoc="1" locked="0" layoutInCell="1" allowOverlap="1" wp14:anchorId="08279C65" wp14:editId="4C1D82DE">
                  <wp:simplePos x="0" y="0"/>
                  <wp:positionH relativeFrom="column">
                    <wp:posOffset>2540</wp:posOffset>
                  </wp:positionH>
                  <wp:positionV relativeFrom="paragraph">
                    <wp:posOffset>200660</wp:posOffset>
                  </wp:positionV>
                  <wp:extent cx="3082925" cy="2953385"/>
                  <wp:effectExtent l="0" t="0" r="3175" b="0"/>
                  <wp:wrapTight wrapText="bothSides">
                    <wp:wrapPolygon edited="0">
                      <wp:start x="0" y="0"/>
                      <wp:lineTo x="0" y="21456"/>
                      <wp:lineTo x="21489" y="21456"/>
                      <wp:lineTo x="21489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925" cy="29533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E1808" w:rsidRPr="006A0BA6">
              <w:rPr>
                <w:i/>
                <w:iCs/>
              </w:rPr>
              <w:t>Lepton breakout board</w:t>
            </w:r>
            <w:r w:rsidR="003C351E">
              <w:rPr>
                <w:i/>
                <w:iCs/>
              </w:rPr>
              <w:t xml:space="preserve"> v2.0</w:t>
            </w:r>
          </w:p>
        </w:tc>
      </w:tr>
    </w:tbl>
    <w:p w14:paraId="50B8AC9E" w14:textId="74937C26" w:rsidR="0093432E" w:rsidRPr="00FA4115" w:rsidRDefault="0093432E" w:rsidP="0093432E">
      <w:pPr>
        <w:rPr>
          <w:b/>
          <w:bCs/>
          <w:color w:val="2F5496" w:themeColor="accent1" w:themeShade="BF"/>
          <w:sz w:val="28"/>
          <w:szCs w:val="28"/>
        </w:rPr>
      </w:pPr>
      <w:r w:rsidRPr="00FA4115">
        <w:rPr>
          <w:b/>
          <w:bCs/>
          <w:color w:val="2F5496" w:themeColor="accent1" w:themeShade="BF"/>
          <w:sz w:val="28"/>
          <w:szCs w:val="28"/>
        </w:rPr>
        <w:lastRenderedPageBreak/>
        <w:t>Facemask detector (Python) setup</w:t>
      </w:r>
      <w:r w:rsidR="00322138" w:rsidRPr="00FA4115">
        <w:rPr>
          <w:b/>
          <w:bCs/>
          <w:color w:val="2F5496" w:themeColor="accent1" w:themeShade="BF"/>
          <w:sz w:val="28"/>
          <w:szCs w:val="28"/>
        </w:rPr>
        <w:t xml:space="preserve"> (Jetson Nano)</w:t>
      </w:r>
      <w:r w:rsidRPr="00FA4115">
        <w:rPr>
          <w:b/>
          <w:bCs/>
          <w:color w:val="2F5496" w:themeColor="accent1" w:themeShade="BF"/>
          <w:sz w:val="28"/>
          <w:szCs w:val="28"/>
        </w:rPr>
        <w:t>:</w:t>
      </w:r>
    </w:p>
    <w:p w14:paraId="55E9EB3F" w14:textId="64F16201" w:rsidR="00C61605" w:rsidRPr="00C61605" w:rsidRDefault="00C61605" w:rsidP="0093432E">
      <w:r>
        <w:t xml:space="preserve">The following installation was tested on </w:t>
      </w:r>
      <w:r w:rsidRPr="00596C52">
        <w:rPr>
          <w:i/>
          <w:iCs/>
        </w:rPr>
        <w:t>Python 3.6.</w:t>
      </w:r>
      <w:r w:rsidR="00714BE5" w:rsidRPr="00596C52">
        <w:rPr>
          <w:i/>
          <w:iCs/>
        </w:rPr>
        <w:t>9</w:t>
      </w:r>
    </w:p>
    <w:p w14:paraId="6737B989" w14:textId="207E0DF6" w:rsidR="00EE7F09" w:rsidRDefault="004B4655">
      <w:r>
        <w:t xml:space="preserve">Install </w:t>
      </w:r>
      <w:r w:rsidR="00BB7D26">
        <w:t>TensorFlow</w:t>
      </w:r>
      <w:r w:rsidR="00CC13EC">
        <w:t xml:space="preserve"> (</w:t>
      </w:r>
      <w:r w:rsidR="0079521A">
        <w:t>version 2.</w:t>
      </w:r>
      <w:r w:rsidR="00431CC9">
        <w:t>3.1</w:t>
      </w:r>
      <w:r w:rsidR="0079521A">
        <w:t xml:space="preserve"> </w:t>
      </w:r>
      <w:r w:rsidR="00832741">
        <w:t>or later</w:t>
      </w:r>
      <w:r w:rsidR="00541024">
        <w:t>)</w:t>
      </w:r>
      <w:r>
        <w:t xml:space="preserve"> </w:t>
      </w:r>
      <w:r w:rsidR="001F111D">
        <w:t>on your Jetson Nano using the</w:t>
      </w:r>
      <w:r w:rsidR="001F111D" w:rsidRPr="001F111D">
        <w:t xml:space="preserve"> </w:t>
      </w:r>
      <w:r w:rsidR="001F111D">
        <w:t xml:space="preserve">following </w:t>
      </w:r>
      <w:hyperlink r:id="rId12" w:history="1">
        <w:r w:rsidR="001F111D" w:rsidRPr="001F111D">
          <w:rPr>
            <w:rStyle w:val="Hyperlink"/>
          </w:rPr>
          <w:t>instructions</w:t>
        </w:r>
      </w:hyperlink>
      <w:r w:rsidR="008A7AF3">
        <w:t xml:space="preserve"> from Nvidia.</w:t>
      </w:r>
    </w:p>
    <w:p w14:paraId="1EEA681E" w14:textId="1A9F1C12" w:rsidR="00A06EBD" w:rsidRDefault="00A06EBD">
      <w:r>
        <w:t>Relevant commands from Nvidia instructions: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338"/>
      </w:tblGrid>
      <w:tr w:rsidR="00A06EBD" w14:paraId="19E86640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736F8FB1" w14:textId="44376243" w:rsidR="00A06EBD" w:rsidRPr="008953A4" w:rsidRDefault="00A06EBD" w:rsidP="00807FD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sudo apt-get update</w:t>
            </w:r>
          </w:p>
        </w:tc>
      </w:tr>
      <w:tr w:rsidR="00A06EBD" w14:paraId="2A0B7966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6F0B92CB" w14:textId="3DD23491" w:rsidR="00A06EBD" w:rsidRPr="00A06EBD" w:rsidRDefault="00A06EBD" w:rsidP="00A06EB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sudo apt-get install libhdf5-serial-dev hdf5-tools libhdf5-dev zlib1g-dev zip libjpeg8-dev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liblapack</w:t>
            </w:r>
            <w:proofErr w:type="spellEnd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-dev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libblas</w:t>
            </w:r>
            <w:proofErr w:type="spellEnd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-dev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gfortran</w:t>
            </w:r>
            <w:proofErr w:type="spellEnd"/>
          </w:p>
        </w:tc>
      </w:tr>
      <w:tr w:rsidR="00A06EBD" w14:paraId="32ACA9F5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6826C6FC" w14:textId="3AFE7019" w:rsidR="00A06EBD" w:rsidRPr="00A06EBD" w:rsidRDefault="00A06EBD" w:rsidP="00A06EB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sudo apt-get install python3-pip</w:t>
            </w:r>
          </w:p>
        </w:tc>
      </w:tr>
      <w:tr w:rsidR="00A06EBD" w14:paraId="6F44ABFC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1DF8DD0B" w14:textId="27B0D70C" w:rsidR="00A06EBD" w:rsidRPr="00A06EBD" w:rsidRDefault="00A06EBD" w:rsidP="00A06EB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sudo pip3 install -U pip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testresources</w:t>
            </w:r>
            <w:proofErr w:type="spellEnd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setuptools</w:t>
            </w:r>
            <w:proofErr w:type="spellEnd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==49.6.0 </w:t>
            </w:r>
          </w:p>
        </w:tc>
      </w:tr>
      <w:tr w:rsidR="00A06EBD" w14:paraId="6ADB6AD9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384930A1" w14:textId="136CAB48" w:rsidR="00A06EBD" w:rsidRPr="00A06EBD" w:rsidRDefault="00A06EBD" w:rsidP="00A06EB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sudo pip3 install -U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numpy</w:t>
            </w:r>
            <w:proofErr w:type="spellEnd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==1.19.4 future==0.18.2 mock==3.0.5 h5py==2.10.0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keras_preprocessing</w:t>
            </w:r>
            <w:proofErr w:type="spellEnd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==1.1.1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keras_applications</w:t>
            </w:r>
            <w:proofErr w:type="spellEnd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==1.0.8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gast</w:t>
            </w:r>
            <w:proofErr w:type="spellEnd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==0.2.2 futures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protobuf</w:t>
            </w:r>
            <w:proofErr w:type="spellEnd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 pybind11</w:t>
            </w:r>
          </w:p>
        </w:tc>
      </w:tr>
      <w:tr w:rsidR="00A06EBD" w14:paraId="0CAF3CD7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7EB8A56D" w14:textId="73375EFF" w:rsidR="00A06EBD" w:rsidRPr="00A06EBD" w:rsidRDefault="00A06EBD" w:rsidP="00A06EB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sudo pip3 install --pre --extra-index-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url</w:t>
            </w:r>
            <w:proofErr w:type="spellEnd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 https://developer.download.nvidia.com/compute/redist/jp/v45 </w:t>
            </w:r>
            <w:proofErr w:type="spellStart"/>
            <w:r w:rsidRPr="00A06EB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tensorflow</w:t>
            </w:r>
            <w:proofErr w:type="spellEnd"/>
          </w:p>
        </w:tc>
      </w:tr>
    </w:tbl>
    <w:p w14:paraId="05C67635" w14:textId="77777777" w:rsidR="00A06EBD" w:rsidRPr="00A06EBD" w:rsidRDefault="00A06EBD"/>
    <w:p w14:paraId="4001312A" w14:textId="7EBF56BB" w:rsidR="00F459B1" w:rsidRDefault="00045B94" w:rsidP="00F459B1">
      <w:r>
        <w:t>W</w:t>
      </w:r>
      <w:r w:rsidR="00F459B1">
        <w:t>e recommend increasing the available swap memory to at least 4GB (2GB default).</w:t>
      </w:r>
    </w:p>
    <w:p w14:paraId="08C7EC42" w14:textId="17F3982C" w:rsidR="00F459B1" w:rsidRDefault="00F459B1" w:rsidP="00F459B1">
      <w:r>
        <w:t xml:space="preserve">This can be done using </w:t>
      </w:r>
      <w:hyperlink r:id="rId13" w:history="1">
        <w:proofErr w:type="spellStart"/>
        <w:r w:rsidRPr="00E14BF5">
          <w:rPr>
            <w:rStyle w:val="Hyperlink"/>
          </w:rPr>
          <w:t>resizeSwapMemory</w:t>
        </w:r>
        <w:proofErr w:type="spellEnd"/>
      </w:hyperlink>
      <w:r w:rsidR="007B6EC8" w:rsidRPr="007B6EC8">
        <w:t xml:space="preserve"> </w:t>
      </w:r>
      <w:r w:rsidR="007B6EC8">
        <w:t>(</w:t>
      </w:r>
      <w:r w:rsidR="00FC02CE">
        <w:t xml:space="preserve">make sure you are in a folder </w:t>
      </w:r>
      <w:r w:rsidR="00ED018D">
        <w:t>outside of</w:t>
      </w:r>
      <w:r w:rsidR="00FC02CE">
        <w:t xml:space="preserve"> the main project)</w:t>
      </w:r>
      <w:r>
        <w:t>: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338"/>
      </w:tblGrid>
      <w:tr w:rsidR="00F459B1" w14:paraId="5CC0D408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78BF44D7" w14:textId="77777777" w:rsidR="00F459B1" w:rsidRPr="008953A4" w:rsidRDefault="00F459B1" w:rsidP="009D79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bookmarkStart w:id="4" w:name="_Hlk67566001"/>
            <w:r w:rsidRPr="00E14BF5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git clone </w:t>
            </w:r>
            <w:r w:rsidRPr="00B7690D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https://github.com/JetsonHacksNano/resizeSwapMemory</w:t>
            </w:r>
          </w:p>
        </w:tc>
      </w:tr>
      <w:tr w:rsidR="00FB0104" w14:paraId="6D33E1F9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2D1DD9A9" w14:textId="5EAB8817" w:rsidR="00FB0104" w:rsidRPr="00E14BF5" w:rsidRDefault="00FB0104" w:rsidP="009D79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E14BF5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cd </w:t>
            </w:r>
            <w:proofErr w:type="spellStart"/>
            <w:r w:rsidRPr="00E14BF5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resizeSwapMemory</w:t>
            </w:r>
            <w:proofErr w:type="spellEnd"/>
          </w:p>
        </w:tc>
      </w:tr>
      <w:tr w:rsidR="00FB0104" w14:paraId="58E32578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4BDC2E25" w14:textId="1CCF9F96" w:rsidR="00FB0104" w:rsidRPr="00E14BF5" w:rsidRDefault="00FB0104" w:rsidP="009D79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 w:rsidRPr="00E14BF5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./setSwapMemorySize.sh -g 4</w:t>
            </w:r>
          </w:p>
        </w:tc>
      </w:tr>
      <w:bookmarkEnd w:id="4"/>
    </w:tbl>
    <w:p w14:paraId="62036B8A" w14:textId="77777777" w:rsidR="00F459B1" w:rsidRDefault="00F459B1" w:rsidP="004B4E8D"/>
    <w:p w14:paraId="087E4E7D" w14:textId="475EC17C" w:rsidR="00A61367" w:rsidRDefault="00A61367" w:rsidP="00A61367">
      <w:pPr>
        <w:tabs>
          <w:tab w:val="left" w:pos="5760"/>
        </w:tabs>
      </w:pPr>
      <w:r>
        <w:t>Run the following command to install the required packages</w:t>
      </w:r>
      <w:r w:rsidR="0077317B">
        <w:t xml:space="preserve"> via the provided requirements file: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338"/>
      </w:tblGrid>
      <w:tr w:rsidR="00750874" w14:paraId="577B22C1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2DCAC883" w14:textId="36E6076A" w:rsidR="00750874" w:rsidRPr="008953A4" w:rsidRDefault="003D5035" w:rsidP="009F6EF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p</w:t>
            </w:r>
            <w:r w:rsidRPr="003D5035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ip</w:t>
            </w:r>
            <w:r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3</w:t>
            </w:r>
            <w:r w:rsidRPr="003D5035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 install -r requirements</w:t>
            </w:r>
            <w:r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-jetson</w:t>
            </w:r>
            <w:r w:rsidRPr="003D5035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.txt</w:t>
            </w:r>
          </w:p>
        </w:tc>
      </w:tr>
    </w:tbl>
    <w:p w14:paraId="04866E10" w14:textId="77777777" w:rsidR="00F77D91" w:rsidRDefault="00F77D91" w:rsidP="00F77D91">
      <w:pPr>
        <w:rPr>
          <w:i/>
          <w:iCs/>
        </w:rPr>
      </w:pPr>
    </w:p>
    <w:p w14:paraId="7AE3A9CA" w14:textId="2527EFE3" w:rsidR="00F77D91" w:rsidRPr="006F6634" w:rsidRDefault="00F77D91" w:rsidP="002753EF">
      <w:pPr>
        <w:rPr>
          <w:color w:val="0563C1" w:themeColor="hyperlink"/>
          <w:u w:val="single"/>
        </w:rPr>
      </w:pPr>
      <w:r w:rsidRPr="000F3115">
        <w:rPr>
          <w:i/>
          <w:iCs/>
        </w:rPr>
        <w:t>Optional</w:t>
      </w:r>
      <w:r>
        <w:rPr>
          <w:i/>
          <w:iCs/>
        </w:rPr>
        <w:t xml:space="preserve">: </w:t>
      </w:r>
      <w:r>
        <w:t xml:space="preserve">You may wish to recompile OpenCV from source to enable GPU acceleration as the default installation </w:t>
      </w:r>
      <w:r w:rsidR="00096DE8">
        <w:t>is CPU only</w:t>
      </w:r>
      <w:r>
        <w:t xml:space="preserve">. The following resources explain how to do this in detail: </w:t>
      </w:r>
      <w:hyperlink r:id="rId14" w:history="1">
        <w:proofErr w:type="spellStart"/>
        <w:r w:rsidRPr="003178A4">
          <w:rPr>
            <w:rStyle w:val="Hyperlink"/>
          </w:rPr>
          <w:t>Pyimagesearch</w:t>
        </w:r>
        <w:proofErr w:type="spellEnd"/>
      </w:hyperlink>
      <w:r>
        <w:t xml:space="preserve"> and </w:t>
      </w:r>
      <w:hyperlink r:id="rId15" w:history="1">
        <w:r w:rsidRPr="003178A4">
          <w:rPr>
            <w:rStyle w:val="Hyperlink"/>
          </w:rPr>
          <w:t>Jetsonhacks.com</w:t>
        </w:r>
      </w:hyperlink>
    </w:p>
    <w:p w14:paraId="32A1452A" w14:textId="60FFC793" w:rsidR="00D25218" w:rsidRPr="00D25218" w:rsidRDefault="00D25218" w:rsidP="002753EF">
      <w:pPr>
        <w:rPr>
          <w:i/>
          <w:iCs/>
        </w:rPr>
      </w:pPr>
      <w:r w:rsidRPr="00D25218">
        <w:rPr>
          <w:i/>
          <w:iCs/>
        </w:rPr>
        <w:t xml:space="preserve">If you run into issues installing specific packages via the requirements </w:t>
      </w:r>
      <w:proofErr w:type="gramStart"/>
      <w:r w:rsidRPr="00D25218">
        <w:rPr>
          <w:i/>
          <w:iCs/>
        </w:rPr>
        <w:t>file</w:t>
      </w:r>
      <w:proofErr w:type="gramEnd"/>
      <w:r w:rsidRPr="00D25218">
        <w:rPr>
          <w:i/>
          <w:iCs/>
        </w:rPr>
        <w:t xml:space="preserve"> we recommend installing them </w:t>
      </w:r>
      <w:r w:rsidR="00CE675B">
        <w:rPr>
          <w:i/>
          <w:iCs/>
        </w:rPr>
        <w:t>with super user privilege</w:t>
      </w:r>
      <w:r w:rsidR="0062565C">
        <w:rPr>
          <w:i/>
          <w:iCs/>
        </w:rPr>
        <w:t>s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338"/>
      </w:tblGrid>
      <w:tr w:rsidR="00D25218" w14:paraId="22B2CE8F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1657004A" w14:textId="3985D1EB" w:rsidR="00D25218" w:rsidRPr="008953A4" w:rsidRDefault="00D25218" w:rsidP="009D79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sudo pip3 install </w:t>
            </w:r>
            <w:r>
              <w:rPr>
                <w:rFonts w:ascii="Consolas" w:eastAsia="Times New Roman" w:hAnsi="Consolas" w:cs="Courier New"/>
                <w:i/>
                <w:iCs/>
                <w:sz w:val="20"/>
                <w:szCs w:val="20"/>
                <w:lang w:eastAsia="en-GB"/>
              </w:rPr>
              <w:t>package</w:t>
            </w:r>
          </w:p>
        </w:tc>
      </w:tr>
    </w:tbl>
    <w:p w14:paraId="5B24F127" w14:textId="77777777" w:rsidR="000C2DB3" w:rsidRPr="00D25218" w:rsidRDefault="000C2DB3" w:rsidP="002753EF">
      <w:pPr>
        <w:rPr>
          <w:i/>
          <w:iCs/>
          <w:sz w:val="18"/>
          <w:szCs w:val="18"/>
        </w:rPr>
      </w:pPr>
    </w:p>
    <w:p w14:paraId="6F400616" w14:textId="7A0FD15D" w:rsidR="002753EF" w:rsidRDefault="002753EF" w:rsidP="002753EF">
      <w:pPr>
        <w:rPr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color w:val="2F5496" w:themeColor="accent1" w:themeShade="BF"/>
          <w:sz w:val="28"/>
          <w:szCs w:val="28"/>
        </w:rPr>
        <w:t>Development/model training</w:t>
      </w:r>
      <w:r w:rsidRPr="00407B9B">
        <w:rPr>
          <w:b/>
          <w:bCs/>
          <w:color w:val="2F5496" w:themeColor="accent1" w:themeShade="BF"/>
          <w:sz w:val="28"/>
          <w:szCs w:val="28"/>
        </w:rPr>
        <w:t xml:space="preserve"> </w:t>
      </w:r>
      <w:r>
        <w:rPr>
          <w:b/>
          <w:bCs/>
          <w:color w:val="2F5496" w:themeColor="accent1" w:themeShade="BF"/>
          <w:sz w:val="28"/>
          <w:szCs w:val="28"/>
        </w:rPr>
        <w:t>on external device setup</w:t>
      </w:r>
      <w:r w:rsidR="00955E58">
        <w:rPr>
          <w:b/>
          <w:bCs/>
          <w:color w:val="2F5496" w:themeColor="accent1" w:themeShade="BF"/>
          <w:sz w:val="28"/>
          <w:szCs w:val="28"/>
        </w:rPr>
        <w:t xml:space="preserve"> (Python)</w:t>
      </w:r>
      <w:r w:rsidR="00CE7275">
        <w:rPr>
          <w:b/>
          <w:bCs/>
          <w:color w:val="2F5496" w:themeColor="accent1" w:themeShade="BF"/>
          <w:sz w:val="28"/>
          <w:szCs w:val="28"/>
        </w:rPr>
        <w:t xml:space="preserve"> (Windows/Linux)</w:t>
      </w:r>
      <w:r w:rsidR="00A77AB8">
        <w:rPr>
          <w:b/>
          <w:bCs/>
          <w:color w:val="2F5496" w:themeColor="accent1" w:themeShade="BF"/>
          <w:sz w:val="28"/>
          <w:szCs w:val="28"/>
        </w:rPr>
        <w:t xml:space="preserve"> </w:t>
      </w:r>
      <w:r w:rsidR="00A77AB8" w:rsidRPr="00A77AB8">
        <w:rPr>
          <w:b/>
          <w:bCs/>
          <w:i/>
          <w:iCs/>
          <w:color w:val="2F5496" w:themeColor="accent1" w:themeShade="BF"/>
          <w:sz w:val="28"/>
          <w:szCs w:val="28"/>
        </w:rPr>
        <w:t>(Optional)</w:t>
      </w:r>
      <w:r>
        <w:rPr>
          <w:b/>
          <w:bCs/>
          <w:color w:val="2F5496" w:themeColor="accent1" w:themeShade="BF"/>
          <w:sz w:val="28"/>
          <w:szCs w:val="28"/>
        </w:rPr>
        <w:t>:</w:t>
      </w:r>
    </w:p>
    <w:p w14:paraId="342CE6F1" w14:textId="48B8EF03" w:rsidR="001455C4" w:rsidRDefault="001455C4" w:rsidP="002753EF">
      <w:pPr>
        <w:tabs>
          <w:tab w:val="left" w:pos="5760"/>
        </w:tabs>
      </w:pPr>
      <w:r>
        <w:t xml:space="preserve">The Jetson Nano is not designed to train models, to train a new model we recommend </w:t>
      </w:r>
      <w:r w:rsidR="003C7105">
        <w:t>using a Windows/Linux device with a GPU</w:t>
      </w:r>
      <w:r w:rsidR="00DA24B7">
        <w:t>.</w:t>
      </w:r>
    </w:p>
    <w:p w14:paraId="1044F067" w14:textId="0439B04B" w:rsidR="002753EF" w:rsidRDefault="002753EF" w:rsidP="002753EF">
      <w:pPr>
        <w:tabs>
          <w:tab w:val="left" w:pos="5760"/>
        </w:tabs>
      </w:pPr>
      <w:r>
        <w:t>Run the following command to install the required packages via the provided requirements file:</w:t>
      </w:r>
    </w:p>
    <w:tbl>
      <w:tblPr>
        <w:tblStyle w:val="TableGrid"/>
        <w:tblW w:w="0" w:type="auto"/>
        <w:tbl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single" w:sz="8" w:space="0" w:color="4472C4" w:themeColor="accent1"/>
          <w:insideV w:val="single" w:sz="8" w:space="0" w:color="4472C4" w:themeColor="accent1"/>
        </w:tblBorders>
        <w:tblLook w:val="04A0" w:firstRow="1" w:lastRow="0" w:firstColumn="1" w:lastColumn="0" w:noHBand="0" w:noVBand="1"/>
      </w:tblPr>
      <w:tblGrid>
        <w:gridCol w:w="10338"/>
      </w:tblGrid>
      <w:tr w:rsidR="002753EF" w14:paraId="5CCC8C79" w14:textId="77777777" w:rsidTr="008A33D2">
        <w:trPr>
          <w:trHeight w:val="67"/>
        </w:trPr>
        <w:tc>
          <w:tcPr>
            <w:tcW w:w="10338" w:type="dxa"/>
            <w:shd w:val="clear" w:color="auto" w:fill="D9E2F3" w:themeFill="accent1" w:themeFillTint="33"/>
          </w:tcPr>
          <w:p w14:paraId="3FC7531E" w14:textId="6678B2AE" w:rsidR="002753EF" w:rsidRPr="008953A4" w:rsidRDefault="002753EF" w:rsidP="009F6EF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</w:pPr>
            <w:r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p</w:t>
            </w:r>
            <w:r w:rsidRPr="003D5035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ip</w:t>
            </w:r>
            <w:r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>3</w:t>
            </w:r>
            <w:r w:rsidRPr="003D5035">
              <w:rPr>
                <w:rFonts w:ascii="Consolas" w:eastAsia="Times New Roman" w:hAnsi="Consolas" w:cs="Courier New"/>
                <w:sz w:val="20"/>
                <w:szCs w:val="20"/>
                <w:lang w:eastAsia="en-GB"/>
              </w:rPr>
              <w:t xml:space="preserve"> install -r requirements.txt</w:t>
            </w:r>
          </w:p>
        </w:tc>
      </w:tr>
    </w:tbl>
    <w:p w14:paraId="5F3FDE38" w14:textId="77777777" w:rsidR="000C2DB3" w:rsidRDefault="000C2DB3"/>
    <w:p w14:paraId="2F0FD9C4" w14:textId="4EB72FA2" w:rsidR="004230CA" w:rsidRDefault="00866054">
      <w:pPr>
        <w:rPr>
          <w:b/>
          <w:bCs/>
          <w:color w:val="2F5496" w:themeColor="accent1" w:themeShade="BF"/>
          <w:sz w:val="28"/>
          <w:szCs w:val="28"/>
        </w:rPr>
      </w:pPr>
      <w:r w:rsidRPr="00407B9B">
        <w:rPr>
          <w:b/>
          <w:bCs/>
          <w:color w:val="2F5496" w:themeColor="accent1" w:themeShade="BF"/>
          <w:sz w:val="28"/>
          <w:szCs w:val="28"/>
        </w:rPr>
        <w:t xml:space="preserve">Setup of </w:t>
      </w:r>
      <w:r w:rsidR="00E540EE">
        <w:rPr>
          <w:b/>
          <w:bCs/>
          <w:color w:val="2F5496" w:themeColor="accent1" w:themeShade="BF"/>
          <w:sz w:val="28"/>
          <w:szCs w:val="28"/>
        </w:rPr>
        <w:t xml:space="preserve">artificial facemask </w:t>
      </w:r>
      <w:r w:rsidR="009D24E4">
        <w:rPr>
          <w:b/>
          <w:bCs/>
          <w:color w:val="2F5496" w:themeColor="accent1" w:themeShade="BF"/>
          <w:sz w:val="28"/>
          <w:szCs w:val="28"/>
        </w:rPr>
        <w:t xml:space="preserve">overlay </w:t>
      </w:r>
      <w:r w:rsidR="00A079D0">
        <w:rPr>
          <w:b/>
          <w:bCs/>
          <w:color w:val="2F5496" w:themeColor="accent1" w:themeShade="BF"/>
          <w:sz w:val="28"/>
          <w:szCs w:val="28"/>
        </w:rPr>
        <w:t>scripts (Python)</w:t>
      </w:r>
      <w:r w:rsidR="00CD224F">
        <w:rPr>
          <w:b/>
          <w:bCs/>
          <w:color w:val="2F5496" w:themeColor="accent1" w:themeShade="BF"/>
          <w:sz w:val="28"/>
          <w:szCs w:val="28"/>
        </w:rPr>
        <w:t xml:space="preserve"> </w:t>
      </w:r>
      <w:r w:rsidR="00406124">
        <w:rPr>
          <w:b/>
          <w:bCs/>
          <w:color w:val="2F5496" w:themeColor="accent1" w:themeShade="BF"/>
          <w:sz w:val="28"/>
          <w:szCs w:val="28"/>
        </w:rPr>
        <w:t xml:space="preserve">(Windows/Linux) </w:t>
      </w:r>
      <w:r w:rsidR="00CD224F" w:rsidRPr="001736ED">
        <w:rPr>
          <w:b/>
          <w:bCs/>
          <w:i/>
          <w:iCs/>
          <w:color w:val="2F5496" w:themeColor="accent1" w:themeShade="BF"/>
          <w:sz w:val="28"/>
          <w:szCs w:val="28"/>
        </w:rPr>
        <w:t>(Optional)</w:t>
      </w:r>
      <w:r w:rsidR="00A079D0">
        <w:rPr>
          <w:b/>
          <w:bCs/>
          <w:color w:val="2F5496" w:themeColor="accent1" w:themeShade="BF"/>
          <w:sz w:val="28"/>
          <w:szCs w:val="28"/>
        </w:rPr>
        <w:t>:</w:t>
      </w:r>
    </w:p>
    <w:p w14:paraId="2B055AA1" w14:textId="5ECC96B2" w:rsidR="00C93975" w:rsidRDefault="00E10FF1">
      <w:r>
        <w:t>The following assumes you have</w:t>
      </w:r>
      <w:r w:rsidR="00C93975">
        <w:t xml:space="preserve"> followed the above setup steps (requirements installation)</w:t>
      </w:r>
      <w:r w:rsidR="00397B8B">
        <w:t>.</w:t>
      </w:r>
    </w:p>
    <w:p w14:paraId="26C422EA" w14:textId="7FBA596B" w:rsidR="00A079D0" w:rsidRDefault="00E52690">
      <w:r>
        <w:t xml:space="preserve">The following packages are required </w:t>
      </w:r>
      <w:r w:rsidR="00BE0BA3">
        <w:t xml:space="preserve">to use these scripts: </w:t>
      </w:r>
      <w:r w:rsidR="00BE0BA3" w:rsidRPr="001B1D03">
        <w:rPr>
          <w:i/>
          <w:iCs/>
        </w:rPr>
        <w:t>dlib</w:t>
      </w:r>
      <w:r w:rsidR="00BE0BA3">
        <w:t xml:space="preserve"> and </w:t>
      </w:r>
      <w:r w:rsidR="00BE0BA3" w:rsidRPr="001B1D03">
        <w:rPr>
          <w:i/>
          <w:iCs/>
        </w:rPr>
        <w:t>face_recognition</w:t>
      </w:r>
    </w:p>
    <w:p w14:paraId="422F058C" w14:textId="77777777" w:rsidR="00B916DF" w:rsidRDefault="00BE0BA3">
      <w:r>
        <w:t xml:space="preserve">These packages were not included within the requirements file as they </w:t>
      </w:r>
      <w:r w:rsidR="002B57E7">
        <w:t>are not required for using the detector on the Jetson Nano.</w:t>
      </w:r>
    </w:p>
    <w:p w14:paraId="7883959E" w14:textId="24780646" w:rsidR="00BE0BA3" w:rsidRDefault="00B916DF">
      <w:r>
        <w:lastRenderedPageBreak/>
        <w:t>Requires CMake.</w:t>
      </w:r>
      <w:r w:rsidR="002B57E7">
        <w:t xml:space="preserve"> </w:t>
      </w:r>
    </w:p>
    <w:p w14:paraId="4B0FB0D1" w14:textId="28759DC8" w:rsidR="00952E2C" w:rsidRPr="000B219D" w:rsidRDefault="000B219D">
      <w:pPr>
        <w:rPr>
          <w:rStyle w:val="Hyperlink"/>
        </w:rPr>
      </w:pPr>
      <w:r>
        <w:fldChar w:fldCharType="begin"/>
      </w:r>
      <w:r>
        <w:instrText xml:space="preserve"> HYPERLINK "https://www.pyimagesearch.com/2018/01/22/install-dlib-easy-complete-guide/" </w:instrText>
      </w:r>
      <w:r>
        <w:fldChar w:fldCharType="separate"/>
      </w:r>
      <w:r w:rsidR="00952E2C" w:rsidRPr="000B219D">
        <w:rPr>
          <w:rStyle w:val="Hyperlink"/>
        </w:rPr>
        <w:t>Linux guide</w:t>
      </w:r>
    </w:p>
    <w:p w14:paraId="76DC0B32" w14:textId="07DABAD2" w:rsidR="00A528D1" w:rsidRDefault="000B219D">
      <w:r>
        <w:fldChar w:fldCharType="end"/>
      </w:r>
      <w:hyperlink r:id="rId16" w:history="1">
        <w:r w:rsidR="00952E2C" w:rsidRPr="006F4E37">
          <w:rPr>
            <w:rStyle w:val="Hyperlink"/>
          </w:rPr>
          <w:t>Windows 10 guide</w:t>
        </w:r>
      </w:hyperlink>
    </w:p>
    <w:p w14:paraId="5CEB1B44" w14:textId="77777777" w:rsidR="00714694" w:rsidRDefault="00714694"/>
    <w:p w14:paraId="6849045D" w14:textId="0506B910" w:rsidR="002A5200" w:rsidRDefault="002A5200" w:rsidP="002A5200">
      <w:pPr>
        <w:rPr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color w:val="2F5496" w:themeColor="accent1" w:themeShade="BF"/>
          <w:sz w:val="28"/>
          <w:szCs w:val="28"/>
        </w:rPr>
        <w:t>Running the project:</w:t>
      </w:r>
    </w:p>
    <w:p w14:paraId="2BD607DB" w14:textId="5109A695" w:rsidR="002A5200" w:rsidRDefault="000E7DD1">
      <w:r>
        <w:t>Individual instructions for</w:t>
      </w:r>
      <w:r w:rsidR="005D5978">
        <w:t xml:space="preserve"> running</w:t>
      </w:r>
      <w:r>
        <w:t xml:space="preserve"> each part of the project are available within their README’s</w:t>
      </w:r>
      <w:r w:rsidR="00D27B1F">
        <w:t xml:space="preserve"> and documentation</w:t>
      </w:r>
      <w:r>
        <w:t>.</w:t>
      </w:r>
    </w:p>
    <w:p w14:paraId="0984EE53" w14:textId="76F7EE22" w:rsidR="001E372A" w:rsidRDefault="00966C88" w:rsidP="00966C88">
      <w:pPr>
        <w:rPr>
          <w:rFonts w:ascii="Consolas" w:eastAsia="Times New Roman" w:hAnsi="Consolas" w:cs="Courier New"/>
          <w:lang w:eastAsia="en-GB"/>
        </w:rPr>
      </w:pPr>
      <w:r>
        <w:rPr>
          <w:b/>
          <w:bCs/>
          <w:color w:val="2F5496" w:themeColor="accent1" w:themeShade="BF"/>
          <w:sz w:val="24"/>
          <w:szCs w:val="24"/>
        </w:rPr>
        <w:t xml:space="preserve">Main facemask detector </w:t>
      </w:r>
      <w:r w:rsidR="006E1E29">
        <w:rPr>
          <w:b/>
          <w:bCs/>
          <w:color w:val="2F5496" w:themeColor="accent1" w:themeShade="BF"/>
          <w:sz w:val="24"/>
          <w:szCs w:val="24"/>
        </w:rPr>
        <w:t>location</w:t>
      </w:r>
      <w:r w:rsidRPr="00966C88">
        <w:rPr>
          <w:b/>
          <w:bCs/>
          <w:color w:val="2F5496" w:themeColor="accent1" w:themeShade="BF"/>
          <w:sz w:val="24"/>
          <w:szCs w:val="24"/>
        </w:rPr>
        <w:t>:</w:t>
      </w:r>
      <w:r w:rsidR="001E372A">
        <w:rPr>
          <w:b/>
          <w:bCs/>
          <w:color w:val="2F5496" w:themeColor="accent1" w:themeShade="BF"/>
          <w:sz w:val="24"/>
          <w:szCs w:val="24"/>
        </w:rPr>
        <w:t xml:space="preserve"> </w:t>
      </w:r>
      <w:r w:rsidR="001E372A" w:rsidRPr="006E1E29">
        <w:rPr>
          <w:rFonts w:ascii="Consolas" w:eastAsia="Times New Roman" w:hAnsi="Consolas" w:cs="Courier New"/>
          <w:lang w:eastAsia="en-GB"/>
        </w:rPr>
        <w:t>/</w:t>
      </w:r>
      <w:r w:rsidR="00D25EFE" w:rsidRPr="006E1E29">
        <w:rPr>
          <w:rFonts w:ascii="Consolas" w:eastAsia="Times New Roman" w:hAnsi="Consolas" w:cs="Courier New"/>
          <w:lang w:eastAsia="en-GB"/>
        </w:rPr>
        <w:t>mask_detection</w:t>
      </w:r>
      <w:r w:rsidR="006E1E29">
        <w:rPr>
          <w:rFonts w:ascii="Consolas" w:eastAsia="Times New Roman" w:hAnsi="Consolas" w:cs="Courier New"/>
          <w:lang w:eastAsia="en-GB"/>
        </w:rPr>
        <w:t>/detector.py</w:t>
      </w:r>
    </w:p>
    <w:p w14:paraId="2077924D" w14:textId="691BAFB9" w:rsidR="00A26FF2" w:rsidRPr="00A26FF2" w:rsidRDefault="00C475E0" w:rsidP="00966C88">
      <w:pPr>
        <w:rPr>
          <w:rFonts w:ascii="Consolas" w:eastAsia="Times New Roman" w:hAnsi="Consolas" w:cs="Courier New"/>
          <w:lang w:eastAsia="en-GB"/>
        </w:rPr>
      </w:pPr>
      <w:r>
        <w:rPr>
          <w:b/>
          <w:bCs/>
          <w:color w:val="2F5496" w:themeColor="accent1" w:themeShade="BF"/>
          <w:sz w:val="24"/>
          <w:szCs w:val="24"/>
        </w:rPr>
        <w:t>Facemask calibrat</w:t>
      </w:r>
      <w:r w:rsidR="005B0A4E">
        <w:rPr>
          <w:b/>
          <w:bCs/>
          <w:color w:val="2F5496" w:themeColor="accent1" w:themeShade="BF"/>
          <w:sz w:val="24"/>
          <w:szCs w:val="24"/>
        </w:rPr>
        <w:t>or</w:t>
      </w:r>
      <w:r>
        <w:rPr>
          <w:b/>
          <w:bCs/>
          <w:color w:val="2F5496" w:themeColor="accent1" w:themeShade="BF"/>
          <w:sz w:val="24"/>
          <w:szCs w:val="24"/>
        </w:rPr>
        <w:t xml:space="preserve"> </w:t>
      </w:r>
      <w:r w:rsidR="001F460E">
        <w:rPr>
          <w:b/>
          <w:bCs/>
          <w:color w:val="2F5496" w:themeColor="accent1" w:themeShade="BF"/>
          <w:sz w:val="24"/>
          <w:szCs w:val="24"/>
        </w:rPr>
        <w:t>location</w:t>
      </w:r>
      <w:r w:rsidR="00A26FF2" w:rsidRPr="00966C88">
        <w:rPr>
          <w:b/>
          <w:bCs/>
          <w:color w:val="2F5496" w:themeColor="accent1" w:themeShade="BF"/>
          <w:sz w:val="24"/>
          <w:szCs w:val="24"/>
        </w:rPr>
        <w:t>:</w:t>
      </w:r>
      <w:r w:rsidR="00A26FF2">
        <w:rPr>
          <w:b/>
          <w:bCs/>
          <w:color w:val="2F5496" w:themeColor="accent1" w:themeShade="BF"/>
          <w:sz w:val="24"/>
          <w:szCs w:val="24"/>
        </w:rPr>
        <w:t xml:space="preserve"> </w:t>
      </w:r>
      <w:r w:rsidR="00A26FF2" w:rsidRPr="006E1E29">
        <w:rPr>
          <w:rFonts w:ascii="Consolas" w:eastAsia="Times New Roman" w:hAnsi="Consolas" w:cs="Courier New"/>
          <w:lang w:eastAsia="en-GB"/>
        </w:rPr>
        <w:t>/mask_detection</w:t>
      </w:r>
      <w:r w:rsidR="00A26FF2">
        <w:rPr>
          <w:rFonts w:ascii="Consolas" w:eastAsia="Times New Roman" w:hAnsi="Consolas" w:cs="Courier New"/>
          <w:lang w:eastAsia="en-GB"/>
        </w:rPr>
        <w:t>/</w:t>
      </w:r>
      <w:r w:rsidR="008F52BC">
        <w:rPr>
          <w:rFonts w:ascii="Consolas" w:eastAsia="Times New Roman" w:hAnsi="Consolas" w:cs="Courier New"/>
          <w:lang w:eastAsia="en-GB"/>
        </w:rPr>
        <w:t>calibrator</w:t>
      </w:r>
      <w:r w:rsidR="00A26FF2">
        <w:rPr>
          <w:rFonts w:ascii="Consolas" w:eastAsia="Times New Roman" w:hAnsi="Consolas" w:cs="Courier New"/>
          <w:lang w:eastAsia="en-GB"/>
        </w:rPr>
        <w:t>.py</w:t>
      </w:r>
    </w:p>
    <w:p w14:paraId="7607704A" w14:textId="0AF668AA" w:rsidR="006E1E29" w:rsidRPr="00966C88" w:rsidRDefault="00BB7043" w:rsidP="006E1E29">
      <w:pPr>
        <w:rPr>
          <w:b/>
          <w:bCs/>
          <w:color w:val="2F5496" w:themeColor="accent1" w:themeShade="BF"/>
          <w:sz w:val="24"/>
          <w:szCs w:val="24"/>
        </w:rPr>
      </w:pPr>
      <w:r>
        <w:rPr>
          <w:b/>
          <w:bCs/>
          <w:color w:val="2F5496" w:themeColor="accent1" w:themeShade="BF"/>
          <w:sz w:val="24"/>
          <w:szCs w:val="24"/>
        </w:rPr>
        <w:t>Model training algorithm</w:t>
      </w:r>
      <w:r w:rsidR="006E1E29">
        <w:rPr>
          <w:b/>
          <w:bCs/>
          <w:color w:val="2F5496" w:themeColor="accent1" w:themeShade="BF"/>
          <w:sz w:val="24"/>
          <w:szCs w:val="24"/>
        </w:rPr>
        <w:t xml:space="preserve"> </w:t>
      </w:r>
      <w:r w:rsidR="00B36F83">
        <w:rPr>
          <w:b/>
          <w:bCs/>
          <w:color w:val="2F5496" w:themeColor="accent1" w:themeShade="BF"/>
          <w:sz w:val="24"/>
          <w:szCs w:val="24"/>
        </w:rPr>
        <w:t>locatio</w:t>
      </w:r>
      <w:r w:rsidR="00C962BC">
        <w:rPr>
          <w:b/>
          <w:bCs/>
          <w:color w:val="2F5496" w:themeColor="accent1" w:themeShade="BF"/>
          <w:sz w:val="24"/>
          <w:szCs w:val="24"/>
        </w:rPr>
        <w:t>n</w:t>
      </w:r>
      <w:r w:rsidR="006E1E29" w:rsidRPr="00966C88">
        <w:rPr>
          <w:b/>
          <w:bCs/>
          <w:color w:val="2F5496" w:themeColor="accent1" w:themeShade="BF"/>
          <w:sz w:val="24"/>
          <w:szCs w:val="24"/>
        </w:rPr>
        <w:t>:</w:t>
      </w:r>
      <w:r w:rsidR="006E1E29">
        <w:rPr>
          <w:b/>
          <w:bCs/>
          <w:color w:val="2F5496" w:themeColor="accent1" w:themeShade="BF"/>
          <w:sz w:val="24"/>
          <w:szCs w:val="24"/>
        </w:rPr>
        <w:t xml:space="preserve"> </w:t>
      </w:r>
      <w:r w:rsidR="006E1E29" w:rsidRPr="006E1E29">
        <w:rPr>
          <w:rFonts w:ascii="Consolas" w:eastAsia="Times New Roman" w:hAnsi="Consolas" w:cs="Courier New"/>
          <w:lang w:eastAsia="en-GB"/>
        </w:rPr>
        <w:t>/mask_detection</w:t>
      </w:r>
      <w:r w:rsidR="006E1E29">
        <w:rPr>
          <w:rFonts w:ascii="Consolas" w:eastAsia="Times New Roman" w:hAnsi="Consolas" w:cs="Courier New"/>
          <w:lang w:eastAsia="en-GB"/>
        </w:rPr>
        <w:t>/</w:t>
      </w:r>
      <w:r>
        <w:rPr>
          <w:rFonts w:ascii="Consolas" w:eastAsia="Times New Roman" w:hAnsi="Consolas" w:cs="Courier New"/>
          <w:lang w:eastAsia="en-GB"/>
        </w:rPr>
        <w:t>learning_algo.py</w:t>
      </w:r>
    </w:p>
    <w:p w14:paraId="04D10839" w14:textId="57B370D7" w:rsidR="00966C88" w:rsidRDefault="00163A56">
      <w:pPr>
        <w:rPr>
          <w:rFonts w:ascii="Consolas" w:eastAsia="Times New Roman" w:hAnsi="Consolas" w:cs="Courier New"/>
          <w:lang w:eastAsia="en-GB"/>
        </w:rPr>
      </w:pPr>
      <w:r>
        <w:rPr>
          <w:b/>
          <w:bCs/>
          <w:color w:val="2F5496" w:themeColor="accent1" w:themeShade="BF"/>
          <w:sz w:val="24"/>
          <w:szCs w:val="24"/>
        </w:rPr>
        <w:t>Artificial facemask overlay scripts</w:t>
      </w:r>
      <w:r w:rsidRPr="00966C88">
        <w:rPr>
          <w:b/>
          <w:bCs/>
          <w:color w:val="2F5496" w:themeColor="accent1" w:themeShade="BF"/>
          <w:sz w:val="24"/>
          <w:szCs w:val="24"/>
        </w:rPr>
        <w:t>:</w:t>
      </w:r>
      <w:r>
        <w:rPr>
          <w:b/>
          <w:bCs/>
          <w:color w:val="2F5496" w:themeColor="accent1" w:themeShade="BF"/>
          <w:sz w:val="24"/>
          <w:szCs w:val="24"/>
        </w:rPr>
        <w:t xml:space="preserve"> </w:t>
      </w:r>
      <w:r w:rsidRPr="006E1E29">
        <w:rPr>
          <w:rFonts w:ascii="Consolas" w:eastAsia="Times New Roman" w:hAnsi="Consolas" w:cs="Courier New"/>
          <w:lang w:eastAsia="en-GB"/>
        </w:rPr>
        <w:t>/</w:t>
      </w:r>
      <w:proofErr w:type="spellStart"/>
      <w:r w:rsidR="005064A1" w:rsidRPr="005064A1">
        <w:rPr>
          <w:rFonts w:ascii="Consolas" w:eastAsia="Times New Roman" w:hAnsi="Consolas" w:cs="Courier New"/>
          <w:lang w:eastAsia="en-GB"/>
        </w:rPr>
        <w:t>artificial_dataset_creation</w:t>
      </w:r>
      <w:proofErr w:type="spellEnd"/>
      <w:r w:rsidR="005064A1">
        <w:rPr>
          <w:rFonts w:ascii="Consolas" w:eastAsia="Times New Roman" w:hAnsi="Consolas" w:cs="Courier New"/>
          <w:lang w:eastAsia="en-GB"/>
        </w:rPr>
        <w:t>/</w:t>
      </w:r>
    </w:p>
    <w:p w14:paraId="19FCDB1F" w14:textId="657E2A9B" w:rsidR="00C06C5C" w:rsidRDefault="00C06C5C">
      <w:pPr>
        <w:rPr>
          <w:rFonts w:ascii="Consolas" w:eastAsia="Times New Roman" w:hAnsi="Consolas" w:cs="Courier New"/>
          <w:lang w:eastAsia="en-GB"/>
        </w:rPr>
      </w:pPr>
    </w:p>
    <w:p w14:paraId="23CEFAFC" w14:textId="030DE99E" w:rsidR="006E6A8E" w:rsidRDefault="006E6A8E" w:rsidP="006E6A8E">
      <w:pPr>
        <w:rPr>
          <w:b/>
          <w:bCs/>
          <w:color w:val="2F5496" w:themeColor="accent1" w:themeShade="BF"/>
          <w:sz w:val="28"/>
          <w:szCs w:val="28"/>
        </w:rPr>
      </w:pPr>
      <w:r>
        <w:rPr>
          <w:b/>
          <w:bCs/>
          <w:color w:val="2F5496" w:themeColor="accent1" w:themeShade="BF"/>
          <w:sz w:val="28"/>
          <w:szCs w:val="28"/>
        </w:rPr>
        <w:t>Extras:</w:t>
      </w:r>
    </w:p>
    <w:p w14:paraId="02717926" w14:textId="4F8F8ABA" w:rsidR="00C06C5C" w:rsidRPr="006E6A8E" w:rsidRDefault="00C06C5C">
      <w:pPr>
        <w:rPr>
          <w:b/>
          <w:bCs/>
          <w:color w:val="2F5496" w:themeColor="accent1" w:themeShade="BF"/>
          <w:sz w:val="24"/>
          <w:szCs w:val="24"/>
        </w:rPr>
      </w:pPr>
      <w:r w:rsidRPr="006E6A8E">
        <w:rPr>
          <w:b/>
          <w:bCs/>
          <w:color w:val="2F5496" w:themeColor="accent1" w:themeShade="BF"/>
          <w:sz w:val="24"/>
          <w:szCs w:val="24"/>
        </w:rPr>
        <w:t>Troubleshooting for specific packages:</w:t>
      </w:r>
    </w:p>
    <w:p w14:paraId="50C9E5C0" w14:textId="6D0E8DA6" w:rsidR="00C06C5C" w:rsidRDefault="006571A9" w:rsidP="00C06C5C">
      <w:pPr>
        <w:tabs>
          <w:tab w:val="left" w:pos="5760"/>
        </w:tabs>
      </w:pPr>
      <w:hyperlink r:id="rId17" w:history="1">
        <w:proofErr w:type="spellStart"/>
        <w:r w:rsidR="00C06C5C" w:rsidRPr="00C06C5C">
          <w:rPr>
            <w:rStyle w:val="Hyperlink"/>
          </w:rPr>
          <w:t>Keras</w:t>
        </w:r>
        <w:proofErr w:type="spellEnd"/>
      </w:hyperlink>
    </w:p>
    <w:p w14:paraId="625CFF48" w14:textId="5E47E9E2" w:rsidR="00C06C5C" w:rsidRDefault="006571A9" w:rsidP="00C06C5C">
      <w:pPr>
        <w:tabs>
          <w:tab w:val="left" w:pos="5760"/>
        </w:tabs>
      </w:pPr>
      <w:hyperlink r:id="rId18" w:history="1">
        <w:proofErr w:type="spellStart"/>
        <w:r w:rsidR="00C06C5C" w:rsidRPr="00C06C5C">
          <w:rPr>
            <w:rStyle w:val="Hyperlink"/>
          </w:rPr>
          <w:t>Scikit_learn</w:t>
        </w:r>
        <w:proofErr w:type="spellEnd"/>
      </w:hyperlink>
    </w:p>
    <w:p w14:paraId="07E47333" w14:textId="523C997B" w:rsidR="00C06C5C" w:rsidRDefault="006571A9" w:rsidP="00C06C5C">
      <w:pPr>
        <w:tabs>
          <w:tab w:val="left" w:pos="5760"/>
        </w:tabs>
      </w:pPr>
      <w:hyperlink r:id="rId19" w:history="1">
        <w:r w:rsidR="00C06C5C" w:rsidRPr="00C06C5C">
          <w:rPr>
            <w:rStyle w:val="Hyperlink"/>
          </w:rPr>
          <w:t>Matplotlib</w:t>
        </w:r>
      </w:hyperlink>
    </w:p>
    <w:p w14:paraId="79D8F81E" w14:textId="1EEF47A5" w:rsidR="00C06C5C" w:rsidRDefault="006571A9" w:rsidP="00C06C5C">
      <w:pPr>
        <w:tabs>
          <w:tab w:val="left" w:pos="5760"/>
        </w:tabs>
      </w:pPr>
      <w:hyperlink r:id="rId20" w:history="1">
        <w:proofErr w:type="spellStart"/>
        <w:r w:rsidR="00C06C5C" w:rsidRPr="00C06C5C">
          <w:rPr>
            <w:rStyle w:val="Hyperlink"/>
          </w:rPr>
          <w:t>Keras</w:t>
        </w:r>
        <w:proofErr w:type="spellEnd"/>
        <w:r w:rsidR="00C06C5C" w:rsidRPr="00C06C5C">
          <w:rPr>
            <w:rStyle w:val="Hyperlink"/>
          </w:rPr>
          <w:t xml:space="preserve"> and </w:t>
        </w:r>
        <w:proofErr w:type="spellStart"/>
        <w:r w:rsidR="00C06C5C" w:rsidRPr="00C06C5C">
          <w:rPr>
            <w:rStyle w:val="Hyperlink"/>
          </w:rPr>
          <w:t>Scipy</w:t>
        </w:r>
        <w:proofErr w:type="spellEnd"/>
      </w:hyperlink>
    </w:p>
    <w:p w14:paraId="5C9C4035" w14:textId="71582517" w:rsidR="006E6A8E" w:rsidRDefault="006E6A8E" w:rsidP="00C06C5C">
      <w:pPr>
        <w:tabs>
          <w:tab w:val="left" w:pos="5760"/>
        </w:tabs>
      </w:pPr>
    </w:p>
    <w:p w14:paraId="4678BC1C" w14:textId="20D564FA" w:rsidR="006E6A8E" w:rsidRPr="006E6A8E" w:rsidRDefault="006E6A8E" w:rsidP="00C06C5C">
      <w:pPr>
        <w:tabs>
          <w:tab w:val="left" w:pos="5760"/>
        </w:tabs>
        <w:rPr>
          <w:b/>
          <w:bCs/>
          <w:color w:val="2F5496" w:themeColor="accent1" w:themeShade="BF"/>
          <w:sz w:val="24"/>
          <w:szCs w:val="24"/>
        </w:rPr>
      </w:pPr>
      <w:r>
        <w:rPr>
          <w:b/>
          <w:bCs/>
          <w:color w:val="2F5496" w:themeColor="accent1" w:themeShade="BF"/>
          <w:sz w:val="24"/>
          <w:szCs w:val="24"/>
        </w:rPr>
        <w:t>Useful resources:</w:t>
      </w:r>
    </w:p>
    <w:p w14:paraId="4933E703" w14:textId="48CAE2D9" w:rsidR="006E6A8E" w:rsidRPr="006E6A8E" w:rsidRDefault="006571A9" w:rsidP="00C06C5C">
      <w:pPr>
        <w:tabs>
          <w:tab w:val="left" w:pos="5760"/>
        </w:tabs>
        <w:rPr>
          <w:color w:val="2F5496" w:themeColor="accent1" w:themeShade="BF"/>
        </w:rPr>
      </w:pPr>
      <w:hyperlink r:id="rId21" w:history="1">
        <w:r w:rsidR="006E6A8E" w:rsidRPr="006E6A8E">
          <w:rPr>
            <w:rStyle w:val="Hyperlink"/>
          </w:rPr>
          <w:t>Getting Started with Jetson Nano Developer Kit</w:t>
        </w:r>
      </w:hyperlink>
    </w:p>
    <w:p w14:paraId="77547F94" w14:textId="1BC465B6" w:rsidR="006E6A8E" w:rsidRDefault="006571A9" w:rsidP="00C06C5C">
      <w:pPr>
        <w:tabs>
          <w:tab w:val="left" w:pos="5760"/>
        </w:tabs>
      </w:pPr>
      <w:hyperlink r:id="rId22" w:history="1">
        <w:r w:rsidR="006E6A8E" w:rsidRPr="006E6A8E">
          <w:rPr>
            <w:rStyle w:val="Hyperlink"/>
          </w:rPr>
          <w:t>How to configure your NVIDIA Jetson Nano for Computer Vision and Deep Learning</w:t>
        </w:r>
      </w:hyperlink>
    </w:p>
    <w:p w14:paraId="587EC2B8" w14:textId="77777777" w:rsidR="006E6A8E" w:rsidRPr="00C06C5C" w:rsidRDefault="006E6A8E" w:rsidP="00C06C5C">
      <w:pPr>
        <w:tabs>
          <w:tab w:val="left" w:pos="5760"/>
        </w:tabs>
      </w:pPr>
    </w:p>
    <w:sectPr w:rsidR="006E6A8E" w:rsidRPr="00C06C5C" w:rsidSect="00960FB0">
      <w:footerReference w:type="default" r:id="rId2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349BED" w14:textId="77777777" w:rsidR="006571A9" w:rsidRDefault="006571A9" w:rsidP="00C70D31">
      <w:pPr>
        <w:spacing w:after="0" w:line="240" w:lineRule="auto"/>
      </w:pPr>
      <w:r>
        <w:separator/>
      </w:r>
    </w:p>
  </w:endnote>
  <w:endnote w:type="continuationSeparator" w:id="0">
    <w:p w14:paraId="31116A1B" w14:textId="77777777" w:rsidR="006571A9" w:rsidRDefault="006571A9" w:rsidP="00C70D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987084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58122E" w14:textId="7A796053" w:rsidR="00C70D31" w:rsidRDefault="00C70D3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16DEB" w14:textId="77777777" w:rsidR="00C70D31" w:rsidRDefault="00C70D3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57F745" w14:textId="77777777" w:rsidR="006571A9" w:rsidRDefault="006571A9" w:rsidP="00C70D31">
      <w:pPr>
        <w:spacing w:after="0" w:line="240" w:lineRule="auto"/>
      </w:pPr>
      <w:r>
        <w:separator/>
      </w:r>
    </w:p>
  </w:footnote>
  <w:footnote w:type="continuationSeparator" w:id="0">
    <w:p w14:paraId="11E09AB8" w14:textId="77777777" w:rsidR="006571A9" w:rsidRDefault="006571A9" w:rsidP="00C70D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A412AE"/>
    <w:multiLevelType w:val="hybridMultilevel"/>
    <w:tmpl w:val="B1B620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NDE2MTY2szC2MDVT0lEKTi0uzszPAykwNKwFABOvzEktAAAA"/>
  </w:docVars>
  <w:rsids>
    <w:rsidRoot w:val="004A7ABF"/>
    <w:rsid w:val="000152B6"/>
    <w:rsid w:val="000241CD"/>
    <w:rsid w:val="000340CE"/>
    <w:rsid w:val="00045B94"/>
    <w:rsid w:val="000477BF"/>
    <w:rsid w:val="0006087B"/>
    <w:rsid w:val="00063F19"/>
    <w:rsid w:val="00096DE8"/>
    <w:rsid w:val="000B219D"/>
    <w:rsid w:val="000C2DB3"/>
    <w:rsid w:val="000C78E3"/>
    <w:rsid w:val="000E7DD1"/>
    <w:rsid w:val="000F3115"/>
    <w:rsid w:val="0012375B"/>
    <w:rsid w:val="001455C4"/>
    <w:rsid w:val="00160DC3"/>
    <w:rsid w:val="00163A56"/>
    <w:rsid w:val="00171C8F"/>
    <w:rsid w:val="001736ED"/>
    <w:rsid w:val="00182175"/>
    <w:rsid w:val="0019300E"/>
    <w:rsid w:val="00193467"/>
    <w:rsid w:val="001A3DF1"/>
    <w:rsid w:val="001B1D03"/>
    <w:rsid w:val="001E372A"/>
    <w:rsid w:val="001E7211"/>
    <w:rsid w:val="001F1051"/>
    <w:rsid w:val="001F111D"/>
    <w:rsid w:val="001F3D71"/>
    <w:rsid w:val="001F460E"/>
    <w:rsid w:val="0020052C"/>
    <w:rsid w:val="00231F00"/>
    <w:rsid w:val="002375C8"/>
    <w:rsid w:val="00245218"/>
    <w:rsid w:val="00254CC1"/>
    <w:rsid w:val="002753EF"/>
    <w:rsid w:val="00282F94"/>
    <w:rsid w:val="0028411E"/>
    <w:rsid w:val="002A5200"/>
    <w:rsid w:val="002A62FB"/>
    <w:rsid w:val="002A66B0"/>
    <w:rsid w:val="002B57E7"/>
    <w:rsid w:val="002D38C1"/>
    <w:rsid w:val="002D7036"/>
    <w:rsid w:val="003170CA"/>
    <w:rsid w:val="003178A4"/>
    <w:rsid w:val="00322138"/>
    <w:rsid w:val="00335F72"/>
    <w:rsid w:val="003400FA"/>
    <w:rsid w:val="00341979"/>
    <w:rsid w:val="00341ECA"/>
    <w:rsid w:val="00343C5D"/>
    <w:rsid w:val="00350235"/>
    <w:rsid w:val="003579BC"/>
    <w:rsid w:val="00364D54"/>
    <w:rsid w:val="003743F2"/>
    <w:rsid w:val="00391F22"/>
    <w:rsid w:val="00397B8B"/>
    <w:rsid w:val="003C351E"/>
    <w:rsid w:val="003C7105"/>
    <w:rsid w:val="003D5035"/>
    <w:rsid w:val="003E1808"/>
    <w:rsid w:val="00406124"/>
    <w:rsid w:val="00407B9B"/>
    <w:rsid w:val="00407ED0"/>
    <w:rsid w:val="004230CA"/>
    <w:rsid w:val="00431CC9"/>
    <w:rsid w:val="004508B7"/>
    <w:rsid w:val="004A7ABF"/>
    <w:rsid w:val="004B4655"/>
    <w:rsid w:val="004B4E8D"/>
    <w:rsid w:val="004F4EFA"/>
    <w:rsid w:val="005064A1"/>
    <w:rsid w:val="00510FBB"/>
    <w:rsid w:val="00531EC2"/>
    <w:rsid w:val="00541024"/>
    <w:rsid w:val="00552336"/>
    <w:rsid w:val="005670F4"/>
    <w:rsid w:val="00587372"/>
    <w:rsid w:val="0058775C"/>
    <w:rsid w:val="00596C52"/>
    <w:rsid w:val="00597B8E"/>
    <w:rsid w:val="005A0133"/>
    <w:rsid w:val="005A0696"/>
    <w:rsid w:val="005B0A4E"/>
    <w:rsid w:val="005B7788"/>
    <w:rsid w:val="005C33D5"/>
    <w:rsid w:val="005D5978"/>
    <w:rsid w:val="00600936"/>
    <w:rsid w:val="0061784C"/>
    <w:rsid w:val="0062565C"/>
    <w:rsid w:val="00642739"/>
    <w:rsid w:val="006571A9"/>
    <w:rsid w:val="00686FEE"/>
    <w:rsid w:val="00690CD4"/>
    <w:rsid w:val="006960B0"/>
    <w:rsid w:val="00697EE0"/>
    <w:rsid w:val="006A0BA6"/>
    <w:rsid w:val="006C7574"/>
    <w:rsid w:val="006E1E29"/>
    <w:rsid w:val="006E6A8E"/>
    <w:rsid w:val="006F4E37"/>
    <w:rsid w:val="006F5FA6"/>
    <w:rsid w:val="006F6634"/>
    <w:rsid w:val="00701E08"/>
    <w:rsid w:val="00704EEA"/>
    <w:rsid w:val="00705772"/>
    <w:rsid w:val="00714694"/>
    <w:rsid w:val="00714BE5"/>
    <w:rsid w:val="007235F7"/>
    <w:rsid w:val="007278B7"/>
    <w:rsid w:val="00750874"/>
    <w:rsid w:val="00762D2B"/>
    <w:rsid w:val="0077317B"/>
    <w:rsid w:val="0079521A"/>
    <w:rsid w:val="007B6EC8"/>
    <w:rsid w:val="007F1B4F"/>
    <w:rsid w:val="0081417B"/>
    <w:rsid w:val="00827575"/>
    <w:rsid w:val="00832741"/>
    <w:rsid w:val="00847C4B"/>
    <w:rsid w:val="00866054"/>
    <w:rsid w:val="008737A2"/>
    <w:rsid w:val="008953A4"/>
    <w:rsid w:val="008A33D2"/>
    <w:rsid w:val="008A7AF3"/>
    <w:rsid w:val="008D2EA5"/>
    <w:rsid w:val="008F52BC"/>
    <w:rsid w:val="00902E8C"/>
    <w:rsid w:val="00911148"/>
    <w:rsid w:val="0093432E"/>
    <w:rsid w:val="00944661"/>
    <w:rsid w:val="009523A8"/>
    <w:rsid w:val="00952E2C"/>
    <w:rsid w:val="00955B2E"/>
    <w:rsid w:val="00955E58"/>
    <w:rsid w:val="00960FB0"/>
    <w:rsid w:val="00966C88"/>
    <w:rsid w:val="00976BDF"/>
    <w:rsid w:val="00983D67"/>
    <w:rsid w:val="00987C01"/>
    <w:rsid w:val="009A2CAB"/>
    <w:rsid w:val="009B17BF"/>
    <w:rsid w:val="009B7A13"/>
    <w:rsid w:val="009D0E52"/>
    <w:rsid w:val="009D24E4"/>
    <w:rsid w:val="00A02336"/>
    <w:rsid w:val="00A06EBD"/>
    <w:rsid w:val="00A079D0"/>
    <w:rsid w:val="00A23D69"/>
    <w:rsid w:val="00A26FF2"/>
    <w:rsid w:val="00A37618"/>
    <w:rsid w:val="00A402BF"/>
    <w:rsid w:val="00A528D1"/>
    <w:rsid w:val="00A61367"/>
    <w:rsid w:val="00A6396D"/>
    <w:rsid w:val="00A77AB8"/>
    <w:rsid w:val="00AA5CD3"/>
    <w:rsid w:val="00AF4B7C"/>
    <w:rsid w:val="00AF4C79"/>
    <w:rsid w:val="00B34960"/>
    <w:rsid w:val="00B36F83"/>
    <w:rsid w:val="00B675FB"/>
    <w:rsid w:val="00B67CB0"/>
    <w:rsid w:val="00B7126F"/>
    <w:rsid w:val="00B7690D"/>
    <w:rsid w:val="00B77B7A"/>
    <w:rsid w:val="00B9160A"/>
    <w:rsid w:val="00B916DF"/>
    <w:rsid w:val="00BB7043"/>
    <w:rsid w:val="00BB7D26"/>
    <w:rsid w:val="00BE0BA3"/>
    <w:rsid w:val="00C06C5C"/>
    <w:rsid w:val="00C109DE"/>
    <w:rsid w:val="00C335FA"/>
    <w:rsid w:val="00C40514"/>
    <w:rsid w:val="00C4346A"/>
    <w:rsid w:val="00C475E0"/>
    <w:rsid w:val="00C4776D"/>
    <w:rsid w:val="00C57B34"/>
    <w:rsid w:val="00C61605"/>
    <w:rsid w:val="00C64FE9"/>
    <w:rsid w:val="00C70D31"/>
    <w:rsid w:val="00C7639F"/>
    <w:rsid w:val="00C80C3A"/>
    <w:rsid w:val="00C81F73"/>
    <w:rsid w:val="00C937E6"/>
    <w:rsid w:val="00C93975"/>
    <w:rsid w:val="00C962BC"/>
    <w:rsid w:val="00CC13EC"/>
    <w:rsid w:val="00CD224F"/>
    <w:rsid w:val="00CD22EE"/>
    <w:rsid w:val="00CE05A8"/>
    <w:rsid w:val="00CE3741"/>
    <w:rsid w:val="00CE675B"/>
    <w:rsid w:val="00CE7275"/>
    <w:rsid w:val="00CF2F49"/>
    <w:rsid w:val="00CF2FDD"/>
    <w:rsid w:val="00D06107"/>
    <w:rsid w:val="00D07911"/>
    <w:rsid w:val="00D10090"/>
    <w:rsid w:val="00D25218"/>
    <w:rsid w:val="00D25EFE"/>
    <w:rsid w:val="00D27B1F"/>
    <w:rsid w:val="00D4493A"/>
    <w:rsid w:val="00D505FE"/>
    <w:rsid w:val="00D536DA"/>
    <w:rsid w:val="00D54A77"/>
    <w:rsid w:val="00D8461D"/>
    <w:rsid w:val="00D84B42"/>
    <w:rsid w:val="00DA188D"/>
    <w:rsid w:val="00DA24B7"/>
    <w:rsid w:val="00DD5685"/>
    <w:rsid w:val="00DF0CC6"/>
    <w:rsid w:val="00E10FF1"/>
    <w:rsid w:val="00E14BF5"/>
    <w:rsid w:val="00E25509"/>
    <w:rsid w:val="00E360E1"/>
    <w:rsid w:val="00E4443C"/>
    <w:rsid w:val="00E52690"/>
    <w:rsid w:val="00E540EE"/>
    <w:rsid w:val="00E55958"/>
    <w:rsid w:val="00E8181E"/>
    <w:rsid w:val="00E90034"/>
    <w:rsid w:val="00ED018D"/>
    <w:rsid w:val="00ED70FB"/>
    <w:rsid w:val="00EE7F09"/>
    <w:rsid w:val="00F1378C"/>
    <w:rsid w:val="00F342A2"/>
    <w:rsid w:val="00F41203"/>
    <w:rsid w:val="00F459B1"/>
    <w:rsid w:val="00F77D91"/>
    <w:rsid w:val="00FA2ACC"/>
    <w:rsid w:val="00FA4115"/>
    <w:rsid w:val="00FA4A77"/>
    <w:rsid w:val="00FB0104"/>
    <w:rsid w:val="00FC02CE"/>
    <w:rsid w:val="00FD4EF8"/>
    <w:rsid w:val="00FF1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28895"/>
  <w15:chartTrackingRefBased/>
  <w15:docId w15:val="{3C224E15-DE97-40C3-BE54-700F054E18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53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953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rayon-e">
    <w:name w:val="crayon-e"/>
    <w:basedOn w:val="DefaultParagraphFont"/>
    <w:rsid w:val="00B67CB0"/>
  </w:style>
  <w:style w:type="character" w:customStyle="1" w:styleId="crayon-v">
    <w:name w:val="crayon-v"/>
    <w:basedOn w:val="DefaultParagraphFont"/>
    <w:rsid w:val="00B67CB0"/>
  </w:style>
  <w:style w:type="character" w:customStyle="1" w:styleId="crayon-h">
    <w:name w:val="crayon-h"/>
    <w:basedOn w:val="DefaultParagraphFont"/>
    <w:rsid w:val="00B67CB0"/>
  </w:style>
  <w:style w:type="character" w:customStyle="1" w:styleId="crayon-o">
    <w:name w:val="crayon-o"/>
    <w:basedOn w:val="DefaultParagraphFont"/>
    <w:rsid w:val="00B67CB0"/>
  </w:style>
  <w:style w:type="character" w:styleId="Hyperlink">
    <w:name w:val="Hyperlink"/>
    <w:basedOn w:val="DefaultParagraphFont"/>
    <w:uiPriority w:val="99"/>
    <w:unhideWhenUsed/>
    <w:rsid w:val="001F111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111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670F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70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D31"/>
  </w:style>
  <w:style w:type="paragraph" w:styleId="Footer">
    <w:name w:val="footer"/>
    <w:basedOn w:val="Normal"/>
    <w:link w:val="FooterChar"/>
    <w:uiPriority w:val="99"/>
    <w:unhideWhenUsed/>
    <w:rsid w:val="00C70D3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D31"/>
  </w:style>
  <w:style w:type="character" w:styleId="Strong">
    <w:name w:val="Strong"/>
    <w:basedOn w:val="DefaultParagraphFont"/>
    <w:uiPriority w:val="22"/>
    <w:qFormat/>
    <w:rsid w:val="00364D5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00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4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817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69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JetsonHacksNano/resizeSwapMemory" TargetMode="External"/><Relationship Id="rId18" Type="http://schemas.openxmlformats.org/officeDocument/2006/relationships/hyperlink" Target="https://stackoverflow.com/questions/60448903/cannot-install-scikit-learn-on-jetson-nano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developer.nvidia.com/embedded/learn/get-started-jetson-nano-devkit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ocs.nvidia.com/deeplearning/frameworks/install-tf-jetson-platform/index.html" TargetMode="External"/><Relationship Id="rId17" Type="http://schemas.openxmlformats.org/officeDocument/2006/relationships/hyperlink" Target="https://forums.developer.nvidia.com/t/can-i-install-keras-on-jetson-nano/75341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dlib.net/compile.html" TargetMode="External"/><Relationship Id="rId20" Type="http://schemas.openxmlformats.org/officeDocument/2006/relationships/hyperlink" Target="https://forums.developer.nvidia.com/t/keras-and-scipy-throwing-weird-errors-while-installing-on-jetson-nano-no-links-could-help-me/107220/3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hyperlink" Target="https://www.jetsonhacks.com/2019/11/22/opencv-4-cuda-on-jetson-nano/" TargetMode="External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hyperlink" Target="https://forums.developer.nvidia.com/t/jetson-nano-how-can-install-matplotlib/75132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pyimagesearch.com/2020/03/25/how-to-configure-your-nvidia-jetson-nano-for-computer-vision-and-deep-learning/" TargetMode="External"/><Relationship Id="rId22" Type="http://schemas.openxmlformats.org/officeDocument/2006/relationships/hyperlink" Target="https://www.pyimagesearch.com/2020/03/25/how-to-configure-your-nvidia-jetson-nano-for-computer-vision-and-deep-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880D19CB5BF3A469DD708FFC7108CAE" ma:contentTypeVersion="9" ma:contentTypeDescription="Create a new document." ma:contentTypeScope="" ma:versionID="877d6c49c684b4e92fe88b0df155aa1b">
  <xsd:schema xmlns:xsd="http://www.w3.org/2001/XMLSchema" xmlns:xs="http://www.w3.org/2001/XMLSchema" xmlns:p="http://schemas.microsoft.com/office/2006/metadata/properties" xmlns:ns2="585216df-d147-48e2-80cf-f8c913eb87ca" targetNamespace="http://schemas.microsoft.com/office/2006/metadata/properties" ma:root="true" ma:fieldsID="4acbd7756bf79e440253b7019eeb6c71" ns2:_="">
    <xsd:import namespace="585216df-d147-48e2-80cf-f8c913eb8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5216df-d147-48e2-80cf-f8c913eb8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81F3834-FE80-4D19-97D9-36203755E3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9C32C3-DA7E-4DD8-B822-4A124D65F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F67D3EA-C08A-4F70-8DEA-700D9173C6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5216df-d147-48e2-80cf-f8c913eb8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11</Words>
  <Characters>519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ry McClymont (student)</dc:creator>
  <cp:keywords/>
  <dc:description/>
  <cp:lastModifiedBy>Rory McClymont (student)</cp:lastModifiedBy>
  <cp:revision>7</cp:revision>
  <cp:lastPrinted>2021-03-26T18:39:00Z</cp:lastPrinted>
  <dcterms:created xsi:type="dcterms:W3CDTF">2021-03-26T18:36:00Z</dcterms:created>
  <dcterms:modified xsi:type="dcterms:W3CDTF">2021-03-26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80D19CB5BF3A469DD708FFC7108CAE</vt:lpwstr>
  </property>
</Properties>
</file>